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text" w:horzAnchor="margin" w:tblpY="14429"/>
        <w:tblW w:w="0" w:type="auto"/>
        <w:tblLook w:val="04A0" w:firstRow="1" w:lastRow="0" w:firstColumn="1" w:lastColumn="0" w:noHBand="0" w:noVBand="1"/>
      </w:tblPr>
      <w:tblGrid>
        <w:gridCol w:w="2099"/>
      </w:tblGrid>
      <w:tr w:rsidR="00463B0A" w:rsidRPr="00F14298" w14:paraId="1352BFF8" w14:textId="77777777" w:rsidTr="0005388F">
        <w:trPr>
          <w:trHeight w:val="299"/>
        </w:trPr>
        <w:tc>
          <w:tcPr>
            <w:tcW w:w="2099" w:type="dxa"/>
            <w:shd w:val="clear" w:color="auto" w:fill="000000" w:themeFill="text1"/>
            <w:vAlign w:val="center"/>
          </w:tcPr>
          <w:p w14:paraId="5C46630D" w14:textId="77777777" w:rsidR="00463B0A" w:rsidRPr="00F14298" w:rsidRDefault="00463B0A" w:rsidP="003F725E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</w:pPr>
            <w:bookmarkStart w:id="0" w:name="_Hlk71795448"/>
            <w:r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</w:rPr>
              <w:t>For Internal Use</w:t>
            </w:r>
          </w:p>
        </w:tc>
      </w:tr>
      <w:tr w:rsidR="00463B0A" w:rsidRPr="00F14298" w14:paraId="276D8E30" w14:textId="77777777" w:rsidTr="002247EB">
        <w:trPr>
          <w:trHeight w:hRule="exact" w:val="675"/>
        </w:trPr>
        <w:tc>
          <w:tcPr>
            <w:tcW w:w="2099" w:type="dxa"/>
            <w:vAlign w:val="center"/>
          </w:tcPr>
          <w:p w14:paraId="689B4331" w14:textId="77777777" w:rsidR="00463B0A" w:rsidRPr="00F14298" w:rsidRDefault="00463B0A" w:rsidP="003F725E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tbl>
      <w:tblPr>
        <w:tblStyle w:val="a3"/>
        <w:tblpPr w:leftFromText="181" w:rightFromText="181" w:vertAnchor="page" w:horzAnchor="margin" w:tblpXSpec="right" w:tblpY="1379"/>
        <w:tblOverlap w:val="never"/>
        <w:tblW w:w="0" w:type="auto"/>
        <w:tblBorders>
          <w:top w:val="single" w:sz="18" w:space="0" w:color="595959" w:themeColor="text1" w:themeTint="A6"/>
          <w:left w:val="single" w:sz="18" w:space="0" w:color="595959" w:themeColor="text1" w:themeTint="A6"/>
          <w:bottom w:val="single" w:sz="18" w:space="0" w:color="595959" w:themeColor="text1" w:themeTint="A6"/>
          <w:right w:val="single" w:sz="18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ayout w:type="fixed"/>
        <w:tblLook w:val="04A0" w:firstRow="1" w:lastRow="0" w:firstColumn="1" w:lastColumn="0" w:noHBand="0" w:noVBand="1"/>
      </w:tblPr>
      <w:tblGrid>
        <w:gridCol w:w="1678"/>
        <w:gridCol w:w="1985"/>
        <w:gridCol w:w="425"/>
        <w:gridCol w:w="2552"/>
        <w:gridCol w:w="4137"/>
      </w:tblGrid>
      <w:tr w:rsidR="00A92E76" w:rsidRPr="003F0A11" w14:paraId="496C422F" w14:textId="77777777" w:rsidTr="00CA546A">
        <w:trPr>
          <w:trHeight w:hRule="exact" w:val="363"/>
        </w:trPr>
        <w:tc>
          <w:tcPr>
            <w:tcW w:w="10777" w:type="dxa"/>
            <w:gridSpan w:val="5"/>
            <w:tcBorders>
              <w:top w:val="single" w:sz="18" w:space="0" w:color="595959" w:themeColor="text1" w:themeTint="A6"/>
              <w:bottom w:val="single" w:sz="4" w:space="0" w:color="595959" w:themeColor="text1" w:themeTint="A6"/>
            </w:tcBorders>
            <w:shd w:val="clear" w:color="auto" w:fill="595959" w:themeFill="text1" w:themeFillTint="A6"/>
            <w:vAlign w:val="center"/>
          </w:tcPr>
          <w:p w14:paraId="3B01A6E4" w14:textId="5BB8E539" w:rsidR="00A92E76" w:rsidRPr="006C644A" w:rsidRDefault="00C37C83" w:rsidP="00CA546A">
            <w:pPr>
              <w:spacing w:after="0"/>
              <w:jc w:val="both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</w:pPr>
            <w:r w:rsidRPr="006C644A">
              <w:rPr>
                <w:rFonts w:ascii="Arial" w:hAnsi="Arial" w:cs="Arial" w:hint="eastAsia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応募者情報</w:t>
            </w:r>
            <w:r w:rsidRPr="006C644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 xml:space="preserve"> (</w:t>
            </w:r>
            <w:r w:rsidRPr="006C644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個人</w:t>
            </w:r>
            <w:r w:rsidRPr="006C644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/</w:t>
            </w:r>
            <w:r w:rsidRPr="006C644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グループ応募共通</w:t>
            </w:r>
            <w:r w:rsidRPr="006C644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)</w:t>
            </w:r>
          </w:p>
        </w:tc>
      </w:tr>
      <w:tr w:rsidR="00C37C83" w:rsidRPr="003F0A11" w14:paraId="4B93E8F7" w14:textId="77777777" w:rsidTr="00CA546A">
        <w:trPr>
          <w:trHeight w:hRule="exact" w:val="488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34FBB431" w14:textId="78C4B957" w:rsidR="00C37C83" w:rsidRPr="004F2D38" w:rsidRDefault="00C37C83" w:rsidP="00CA546A">
            <w:pPr>
              <w:spacing w:after="0"/>
              <w:rPr>
                <w:rFonts w:ascii="Arial" w:hAnsi="Arial" w:cs="Arial"/>
                <w:b/>
                <w:bCs/>
                <w:sz w:val="16"/>
                <w:szCs w:val="16"/>
                <w:lang w:eastAsia="ja-JP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  <w:lang w:eastAsia="ja-JP"/>
              </w:rPr>
              <w:t>氏名</w:t>
            </w:r>
            <w:r w:rsidRPr="00C37C83">
              <w:rPr>
                <w:rFonts w:ascii="Arial" w:hAnsi="Arial" w:cs="Arial"/>
                <w:b/>
                <w:bCs/>
                <w:sz w:val="16"/>
                <w:szCs w:val="16"/>
                <w:lang w:eastAsia="ja-JP"/>
              </w:rPr>
              <w:t xml:space="preserve"> 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(</w:t>
            </w:r>
            <w:r w:rsidRPr="00D2629F">
              <w:rPr>
                <w:rFonts w:ascii="Arial" w:hAnsi="Arial" w:cs="Arial" w:hint="eastAsia"/>
                <w:i/>
                <w:iCs/>
                <w:sz w:val="14"/>
                <w:szCs w:val="14"/>
                <w:lang w:eastAsia="ja-JP"/>
              </w:rPr>
              <w:t>グループ応募の場合、代表者名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)</w:t>
            </w:r>
          </w:p>
        </w:tc>
        <w:tc>
          <w:tcPr>
            <w:tcW w:w="6689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46B291E5" w14:textId="2E074A46" w:rsidR="00C37C83" w:rsidRPr="004F2D38" w:rsidRDefault="00C37C83" w:rsidP="00CA546A">
            <w:pPr>
              <w:spacing w:after="0"/>
              <w:rPr>
                <w:rFonts w:ascii="Arial" w:hAnsi="Arial" w:cs="Arial"/>
                <w:b/>
                <w:bCs/>
                <w:sz w:val="16"/>
                <w:szCs w:val="16"/>
                <w:lang w:eastAsia="ja-JP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  <w:lang w:eastAsia="ja-JP"/>
              </w:rPr>
              <w:t>他のメンバーの氏名</w:t>
            </w:r>
            <w:r w:rsidRPr="00C37C83">
              <w:rPr>
                <w:rFonts w:ascii="Arial" w:hAnsi="Arial" w:cs="Arial"/>
                <w:b/>
                <w:bCs/>
                <w:sz w:val="16"/>
                <w:szCs w:val="16"/>
                <w:lang w:eastAsia="ja-JP"/>
              </w:rPr>
              <w:t xml:space="preserve"> 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(</w:t>
            </w:r>
            <w:r w:rsidRPr="00D2629F">
              <w:rPr>
                <w:rFonts w:ascii="Arial" w:hAnsi="Arial" w:cs="Arial" w:hint="eastAsia"/>
                <w:i/>
                <w:iCs/>
                <w:sz w:val="14"/>
                <w:szCs w:val="14"/>
                <w:lang w:eastAsia="ja-JP"/>
              </w:rPr>
              <w:t>グループ応募の場合のみ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)</w:t>
            </w:r>
          </w:p>
        </w:tc>
      </w:tr>
      <w:tr w:rsidR="00C37C83" w:rsidRPr="003F0A11" w14:paraId="6EF1069F" w14:textId="77777777" w:rsidTr="00CA546A">
        <w:trPr>
          <w:trHeight w:hRule="exact" w:val="383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045D1F5B" w14:textId="77777777" w:rsidR="00C37C83" w:rsidRPr="00EB306A" w:rsidRDefault="00C37C83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6689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28CD8195" w14:textId="77777777" w:rsidR="00C37C83" w:rsidRPr="00EB306A" w:rsidRDefault="00C37C83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</w:tr>
      <w:tr w:rsidR="00A92E76" w:rsidRPr="003F0A11" w14:paraId="26F7E54A" w14:textId="77777777" w:rsidTr="00533390">
        <w:trPr>
          <w:trHeight w:hRule="exact" w:val="476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2F97E545" w14:textId="6173DCE7" w:rsidR="00A92E76" w:rsidRPr="006C644A" w:rsidRDefault="00D2629F" w:rsidP="00CA546A">
            <w:pPr>
              <w:spacing w:after="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</w:rPr>
              <w:t>所属教育機関名</w:t>
            </w:r>
          </w:p>
        </w:tc>
        <w:tc>
          <w:tcPr>
            <w:tcW w:w="255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3C9206AF" w14:textId="26FEACED" w:rsidR="00A92E76" w:rsidRPr="006C3A43" w:rsidRDefault="00D2629F" w:rsidP="00CA546A">
            <w:pPr>
              <w:spacing w:after="0"/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  <w:lang w:eastAsia="ja-JP"/>
              </w:rPr>
              <w:t>学部</w:t>
            </w:r>
            <w:r w:rsidRPr="006C644A"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  <w:t>/</w:t>
            </w:r>
            <w:r w:rsidRPr="006C644A"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  <w:t>学科</w:t>
            </w:r>
            <w:r>
              <w:rPr>
                <w:rFonts w:ascii="Arial" w:hAnsi="Arial" w:cs="Arial" w:hint="eastAsia"/>
                <w:b/>
                <w:bCs/>
                <w:sz w:val="19"/>
                <w:szCs w:val="19"/>
                <w:lang w:eastAsia="ja-JP"/>
              </w:rPr>
              <w:t xml:space="preserve"> 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(</w:t>
            </w:r>
            <w:r w:rsidRPr="00D2629F">
              <w:rPr>
                <w:rFonts w:ascii="Arial" w:hAnsi="Arial" w:cs="Arial" w:hint="eastAsia"/>
                <w:i/>
                <w:iCs/>
                <w:sz w:val="14"/>
                <w:szCs w:val="14"/>
                <w:lang w:eastAsia="ja-JP"/>
              </w:rPr>
              <w:t>ある場合のみ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)</w:t>
            </w:r>
          </w:p>
        </w:tc>
        <w:tc>
          <w:tcPr>
            <w:tcW w:w="41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1BFBD3C5" w14:textId="392D8B69" w:rsidR="00A92E76" w:rsidRPr="003F0A11" w:rsidRDefault="00D2629F" w:rsidP="00CA546A">
            <w:pPr>
              <w:spacing w:after="0"/>
              <w:rPr>
                <w:rFonts w:ascii="Arial" w:hAnsi="Arial" w:cs="Arial"/>
                <w:i/>
                <w:iCs/>
                <w:sz w:val="19"/>
                <w:szCs w:val="19"/>
                <w:lang w:eastAsia="ja-JP"/>
              </w:rPr>
            </w:pPr>
            <w:r w:rsidRPr="006C644A"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  <w:t xml:space="preserve">Email </w:t>
            </w:r>
            <w:r w:rsidRPr="006C644A"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  <w:t>アドレス</w:t>
            </w:r>
            <w:r>
              <w:rPr>
                <w:rFonts w:ascii="Arial" w:eastAsia="DengXian" w:hAnsi="Arial" w:cs="Arial" w:hint="eastAsia"/>
                <w:b/>
                <w:bCs/>
                <w:sz w:val="19"/>
                <w:szCs w:val="19"/>
                <w:lang w:eastAsia="ja-JP"/>
              </w:rPr>
              <w:t xml:space="preserve"> 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(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グループ応募の場合、代表者のアドレス</w:t>
            </w:r>
            <w:r w:rsidRPr="00D2629F">
              <w:rPr>
                <w:rFonts w:ascii="Arial" w:hAnsi="Arial" w:cs="Arial"/>
                <w:i/>
                <w:iCs/>
                <w:sz w:val="14"/>
                <w:szCs w:val="14"/>
                <w:lang w:eastAsia="ja-JP"/>
              </w:rPr>
              <w:t>)</w:t>
            </w:r>
          </w:p>
        </w:tc>
      </w:tr>
      <w:tr w:rsidR="00A92E76" w:rsidRPr="003F0A11" w14:paraId="0AB188A9" w14:textId="77777777" w:rsidTr="00533390">
        <w:trPr>
          <w:trHeight w:hRule="exact" w:val="422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F240E9E" w14:textId="77777777" w:rsidR="00A92E76" w:rsidRPr="00EB306A" w:rsidRDefault="00A92E76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2552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755188DB" w14:textId="77777777" w:rsidR="00A92E76" w:rsidRPr="00EB306A" w:rsidRDefault="00A92E76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  <w:tc>
          <w:tcPr>
            <w:tcW w:w="4137" w:type="dxa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3FC2202" w14:textId="77777777" w:rsidR="00A92E76" w:rsidRPr="00EB306A" w:rsidRDefault="00A92E76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</w:tr>
      <w:tr w:rsidR="00A92E76" w:rsidRPr="00B46E49" w14:paraId="047377EF" w14:textId="77777777" w:rsidTr="00CA546A">
        <w:trPr>
          <w:trHeight w:val="482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0E0137EB" w14:textId="5A363B64" w:rsidR="00A92E76" w:rsidRPr="006C644A" w:rsidRDefault="00B46E49" w:rsidP="00CA546A">
            <w:pPr>
              <w:spacing w:after="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</w:rPr>
              <w:t>連絡先電話番号</w:t>
            </w:r>
          </w:p>
        </w:tc>
        <w:tc>
          <w:tcPr>
            <w:tcW w:w="6689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5FCADC54" w14:textId="09C23520" w:rsidR="00A92E76" w:rsidRPr="006C644A" w:rsidRDefault="00B46E49" w:rsidP="00CA546A">
            <w:pPr>
              <w:spacing w:after="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644A">
              <w:rPr>
                <w:rFonts w:ascii="Arial" w:hAnsi="Arial" w:cs="Arial" w:hint="eastAsia"/>
                <w:b/>
                <w:bCs/>
                <w:sz w:val="19"/>
                <w:szCs w:val="19"/>
              </w:rPr>
              <w:t>住所</w:t>
            </w:r>
          </w:p>
        </w:tc>
      </w:tr>
      <w:tr w:rsidR="00A92E76" w:rsidRPr="003F0A11" w14:paraId="2D496BFF" w14:textId="77777777" w:rsidTr="00CA546A">
        <w:trPr>
          <w:trHeight w:hRule="exact" w:val="680"/>
        </w:trPr>
        <w:tc>
          <w:tcPr>
            <w:tcW w:w="4088" w:type="dxa"/>
            <w:gridSpan w:val="3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CCCB123" w14:textId="77777777" w:rsidR="00A92E76" w:rsidRPr="00EB306A" w:rsidRDefault="00A92E76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689" w:type="dxa"/>
            <w:gridSpan w:val="2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33B47717" w14:textId="22C99978" w:rsidR="00A92E76" w:rsidRPr="00EB306A" w:rsidRDefault="00A92E76" w:rsidP="00CA546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92E76" w:rsidRPr="00DA35B6" w14:paraId="27D576D3" w14:textId="77777777" w:rsidTr="00CA546A">
        <w:trPr>
          <w:trHeight w:val="454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74C0E9C7" w14:textId="052FEFFE" w:rsidR="00A92E76" w:rsidRPr="00DA35B6" w:rsidRDefault="00DA35B6" w:rsidP="00CA546A">
            <w:pPr>
              <w:spacing w:after="0"/>
              <w:rPr>
                <w:rFonts w:ascii="Arial" w:eastAsia="游明朝" w:hAnsi="Arial" w:cs="Arial"/>
                <w:b/>
                <w:bCs/>
                <w:sz w:val="19"/>
                <w:szCs w:val="19"/>
                <w:lang w:eastAsia="ja-JP"/>
              </w:rPr>
            </w:pPr>
            <w:r w:rsidRPr="00DA35B6">
              <w:rPr>
                <w:rFonts w:ascii="Arial" w:eastAsia="游明朝" w:hAnsi="Arial" w:cs="Arial" w:hint="eastAsia"/>
                <w:b/>
                <w:bCs/>
                <w:sz w:val="19"/>
                <w:szCs w:val="19"/>
                <w:lang w:eastAsia="ja-JP"/>
              </w:rPr>
              <w:t>応募するテーマに</w:t>
            </w:r>
            <w:r w:rsidRPr="00DA35B6">
              <w:rPr>
                <w:rFonts w:ascii="ＭＳ 明朝" w:eastAsia="ＭＳ 明朝" w:hAnsi="ＭＳ 明朝" w:cs="ＭＳ 明朝" w:hint="eastAsia"/>
                <w:b/>
                <w:bCs/>
                <w:sz w:val="19"/>
                <w:szCs w:val="19"/>
                <w:lang w:eastAsia="ja-JP"/>
              </w:rPr>
              <w:t>✓</w:t>
            </w:r>
            <w:r w:rsidRPr="00DA35B6">
              <w:rPr>
                <w:rFonts w:ascii="Arial" w:eastAsia="游明朝" w:hAnsi="Arial" w:cs="Arial"/>
                <w:b/>
                <w:bCs/>
                <w:sz w:val="19"/>
                <w:szCs w:val="19"/>
                <w:lang w:eastAsia="ja-JP"/>
              </w:rPr>
              <w:t>をいれてください</w:t>
            </w:r>
            <w:r w:rsidR="00FD67FB">
              <w:rPr>
                <w:rFonts w:ascii="Arial" w:eastAsia="游明朝" w:hAnsi="Arial" w:cs="Arial" w:hint="eastAsia"/>
                <w:b/>
                <w:bCs/>
                <w:sz w:val="19"/>
                <w:szCs w:val="19"/>
                <w:lang w:eastAsia="ja-JP"/>
              </w:rPr>
              <w:t>。</w:t>
            </w:r>
          </w:p>
        </w:tc>
      </w:tr>
      <w:tr w:rsidR="009B3A6E" w:rsidRPr="003F0A11" w14:paraId="34011505" w14:textId="77777777" w:rsidTr="00CA546A">
        <w:trPr>
          <w:trHeight w:val="255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1148E18A" w14:textId="1776EA8E" w:rsidR="009B3A6E" w:rsidRPr="009B3A6E" w:rsidRDefault="009B3A6E" w:rsidP="00CA546A">
            <w:pPr>
              <w:spacing w:before="20" w:after="20"/>
              <w:rPr>
                <w:rFonts w:ascii="Arial" w:eastAsia="游明朝" w:hAnsi="Arial" w:cs="Arial"/>
                <w:sz w:val="20"/>
                <w:szCs w:val="20"/>
                <w:lang w:eastAsia="ja-JP"/>
              </w:rPr>
            </w:pPr>
            <w:r w:rsidRPr="009B3A6E">
              <w:rPr>
                <w:rStyle w:val="a5"/>
                <w:rFonts w:hint="eastAsia"/>
                <w:color w:val="0E101A"/>
                <w:sz w:val="20"/>
                <w:szCs w:val="20"/>
                <w:lang w:eastAsia="ja-JP"/>
              </w:rPr>
              <w:t>テーマ：</w:t>
            </w:r>
            <w:r w:rsidR="004F056A" w:rsidRPr="004F056A">
              <w:rPr>
                <w:rStyle w:val="a5"/>
                <w:rFonts w:hint="eastAsia"/>
                <w:color w:val="FF0000"/>
                <w:sz w:val="20"/>
                <w:szCs w:val="20"/>
                <w:lang w:eastAsia="ja-JP"/>
              </w:rPr>
              <w:t>「未来の子育て」</w:t>
            </w:r>
            <w:r w:rsidRPr="009B3A6E">
              <w:rPr>
                <w:rFonts w:ascii="Arial" w:eastAsia="游明朝" w:hAnsi="Arial" w:cs="Arial" w:hint="eastAsia"/>
                <w:b/>
                <w:bCs/>
                <w:sz w:val="20"/>
                <w:szCs w:val="20"/>
                <w:lang w:val="en-US" w:eastAsia="ja-JP"/>
              </w:rPr>
              <w:t>をデザインしよう</w:t>
            </w:r>
            <w:r w:rsidR="00FD67FB">
              <w:rPr>
                <w:rFonts w:ascii="Arial" w:eastAsia="游明朝" w:hAnsi="Arial" w:cs="Arial" w:hint="eastAsia"/>
                <w:b/>
                <w:bCs/>
                <w:sz w:val="20"/>
                <w:szCs w:val="20"/>
                <w:lang w:val="en-US" w:eastAsia="ja-JP"/>
              </w:rPr>
              <w:t>！</w:t>
            </w:r>
          </w:p>
        </w:tc>
      </w:tr>
      <w:tr w:rsidR="00CA546A" w:rsidRPr="003F0A11" w14:paraId="751611F5" w14:textId="783E7A84" w:rsidTr="00533390">
        <w:trPr>
          <w:trHeight w:hRule="exact" w:val="293"/>
        </w:trPr>
        <w:tc>
          <w:tcPr>
            <w:tcW w:w="6640" w:type="dxa"/>
            <w:gridSpan w:val="4"/>
            <w:tcBorders>
              <w:top w:val="single" w:sz="4" w:space="0" w:color="595959" w:themeColor="text1" w:themeTint="A6"/>
              <w:bottom w:val="single" w:sz="18" w:space="0" w:color="FFFFFF" w:themeColor="background1"/>
              <w:right w:val="single" w:sz="2" w:space="0" w:color="595959" w:themeColor="text1" w:themeTint="A6"/>
            </w:tcBorders>
          </w:tcPr>
          <w:p w14:paraId="075ABE63" w14:textId="34A7FAEB" w:rsidR="00CA546A" w:rsidRPr="00367AF2" w:rsidRDefault="00CA546A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b/>
                <w:bCs/>
                <w:sz w:val="16"/>
                <w:szCs w:val="16"/>
                <w:lang w:eastAsia="ja-JP"/>
              </w:rPr>
              <w:t>テーマ</w:t>
            </w:r>
            <w:r w:rsidRPr="00367AF2"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  <w:t xml:space="preserve">1 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val="en-US" w:eastAsia="ja-JP"/>
              </w:rPr>
              <w:t>下記から１つ選んでください。</w:t>
            </w:r>
          </w:p>
          <w:p w14:paraId="3F468507" w14:textId="51F0F0BC" w:rsidR="00CA546A" w:rsidRPr="00367AF2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教育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x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文化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　　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教育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x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アート</w:t>
            </w:r>
          </w:p>
          <w:p w14:paraId="76351ACB" w14:textId="77777777" w:rsidR="00CA546A" w:rsidRPr="00367AF2" w:rsidRDefault="00CA546A" w:rsidP="00CA546A">
            <w:pPr>
              <w:spacing w:after="0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教育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x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デザイン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教育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x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　先端テクノロジー</w:t>
            </w:r>
          </w:p>
          <w:p w14:paraId="7ABB0E07" w14:textId="0F6A25B4" w:rsidR="00CA546A" w:rsidRPr="00367AF2" w:rsidRDefault="00CA546A" w:rsidP="00CA546A">
            <w:pPr>
              <w:spacing w:after="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</w:p>
        </w:tc>
        <w:tc>
          <w:tcPr>
            <w:tcW w:w="4137" w:type="dxa"/>
            <w:tcBorders>
              <w:top w:val="single" w:sz="4" w:space="0" w:color="595959" w:themeColor="text1" w:themeTint="A6"/>
              <w:left w:val="single" w:sz="2" w:space="0" w:color="595959" w:themeColor="text1" w:themeTint="A6"/>
              <w:bottom w:val="single" w:sz="18" w:space="0" w:color="FFFFFF" w:themeColor="background1"/>
            </w:tcBorders>
            <w:shd w:val="clear" w:color="auto" w:fill="auto"/>
          </w:tcPr>
          <w:p w14:paraId="3D45C43A" w14:textId="77777777" w:rsidR="00CA546A" w:rsidRPr="00367AF2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b/>
                <w:bCs/>
                <w:sz w:val="16"/>
                <w:szCs w:val="16"/>
                <w:lang w:eastAsia="ja-JP"/>
              </w:rPr>
              <w:t>テーマ</w:t>
            </w:r>
            <w:r w:rsidRPr="00367AF2"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  <w:t xml:space="preserve">2 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 xml:space="preserve">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val="en-US" w:eastAsia="ja-JP"/>
              </w:rPr>
              <w:t>下記から１つ選んでください。</w:t>
            </w:r>
          </w:p>
          <w:p w14:paraId="3F992CE0" w14:textId="77777777" w:rsidR="00CA546A" w:rsidRPr="008E6D98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1             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Topic 2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0FEF21A7" w14:textId="46CE6315" w:rsidR="00CA546A" w:rsidRPr="00367AF2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>3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</w:p>
        </w:tc>
      </w:tr>
      <w:tr w:rsidR="004F056A" w:rsidRPr="003F0A11" w14:paraId="6E57C0F8" w14:textId="77777777" w:rsidTr="00533390">
        <w:trPr>
          <w:trHeight w:hRule="exact" w:val="576"/>
        </w:trPr>
        <w:tc>
          <w:tcPr>
            <w:tcW w:w="1678" w:type="dxa"/>
            <w:tcBorders>
              <w:top w:val="single" w:sz="18" w:space="0" w:color="FFFFFF" w:themeColor="background1"/>
              <w:bottom w:val="single" w:sz="4" w:space="0" w:color="595959" w:themeColor="text1" w:themeTint="A6"/>
              <w:right w:val="single" w:sz="18" w:space="0" w:color="FFFFFF" w:themeColor="background1"/>
            </w:tcBorders>
          </w:tcPr>
          <w:p w14:paraId="09B8160B" w14:textId="77777777" w:rsidR="004F056A" w:rsidRPr="00367AF2" w:rsidRDefault="004F056A" w:rsidP="004F05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sz w:val="16"/>
                <w:szCs w:val="16"/>
                <w:lang w:eastAsia="ja-JP"/>
              </w:rPr>
              <w:t>子どもと医療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　　</w:t>
            </w:r>
          </w:p>
          <w:p w14:paraId="6EF93529" w14:textId="763261CF" w:rsidR="004F056A" w:rsidRPr="00367AF2" w:rsidRDefault="004F056A" w:rsidP="004F056A">
            <w:pPr>
              <w:spacing w:before="20" w:after="20"/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sz w:val="16"/>
                <w:szCs w:val="16"/>
                <w:lang w:eastAsia="ja-JP"/>
              </w:rPr>
              <w:t>子どもと</w:t>
            </w:r>
            <w:r>
              <w:rPr>
                <w:rFonts w:ascii="Arial" w:hAnsi="Arial" w:cs="Arial" w:hint="eastAsia"/>
                <w:sz w:val="16"/>
                <w:szCs w:val="16"/>
                <w:lang w:eastAsia="ja-JP"/>
              </w:rPr>
              <w:t>文化</w:t>
            </w:r>
          </w:p>
        </w:tc>
        <w:tc>
          <w:tcPr>
            <w:tcW w:w="1985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4" w:space="0" w:color="595959" w:themeColor="text1" w:themeTint="A6"/>
              <w:right w:val="single" w:sz="2" w:space="0" w:color="595959" w:themeColor="text1" w:themeTint="A6"/>
            </w:tcBorders>
          </w:tcPr>
          <w:p w14:paraId="602BA4CA" w14:textId="77777777" w:rsidR="004F056A" w:rsidRPr="00367AF2" w:rsidRDefault="004F056A" w:rsidP="004F05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子どもと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教育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　　</w:t>
            </w:r>
          </w:p>
          <w:p w14:paraId="668D9990" w14:textId="055DB4F3" w:rsidR="004F056A" w:rsidRPr="00367AF2" w:rsidRDefault="004F056A" w:rsidP="004F056A">
            <w:pPr>
              <w:spacing w:before="20" w:after="20"/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4F056A">
              <w:rPr>
                <w:rFonts w:ascii="Arial" w:hAnsi="Arial" w:cs="Arial"/>
                <w:sz w:val="16"/>
                <w:szCs w:val="16"/>
                <w:lang w:eastAsia="ja-JP"/>
              </w:rPr>
              <w:t>子どもと</w:t>
            </w:r>
            <w:r>
              <w:rPr>
                <w:rFonts w:ascii="Arial" w:hAnsi="Arial" w:cs="Arial" w:hint="eastAsia"/>
                <w:sz w:val="16"/>
                <w:szCs w:val="16"/>
                <w:lang w:eastAsia="ja-JP"/>
              </w:rPr>
              <w:t>自然災害</w:t>
            </w:r>
          </w:p>
        </w:tc>
        <w:tc>
          <w:tcPr>
            <w:tcW w:w="2977" w:type="dxa"/>
            <w:gridSpan w:val="2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4" w:space="0" w:color="595959" w:themeColor="text1" w:themeTint="A6"/>
              <w:right w:val="single" w:sz="2" w:space="0" w:color="595959" w:themeColor="text1" w:themeTint="A6"/>
            </w:tcBorders>
          </w:tcPr>
          <w:p w14:paraId="7691DD1C" w14:textId="77777777" w:rsidR="004F056A" w:rsidRPr="00367AF2" w:rsidRDefault="004F056A" w:rsidP="004F05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子どもと多様な家族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</w:t>
            </w: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　　</w:t>
            </w:r>
          </w:p>
          <w:p w14:paraId="5A847B19" w14:textId="54DC7860" w:rsidR="004F056A" w:rsidRPr="00367AF2" w:rsidRDefault="004F056A" w:rsidP="004F056A">
            <w:pPr>
              <w:spacing w:before="20" w:after="20"/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</w:pPr>
            <w:r w:rsidRPr="00367AF2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367AF2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DF533C">
              <w:rPr>
                <w:rFonts w:ascii="Arial" w:hAnsi="Arial" w:cs="Arial"/>
                <w:sz w:val="16"/>
                <w:szCs w:val="16"/>
                <w:lang w:eastAsia="ja-JP"/>
              </w:rPr>
              <w:t>いじめ、家庭暴力のない</w:t>
            </w:r>
            <w:r>
              <w:rPr>
                <w:rFonts w:ascii="Arial" w:hAnsi="Arial" w:cs="Arial" w:hint="eastAsia"/>
                <w:sz w:val="16"/>
                <w:szCs w:val="16"/>
                <w:lang w:eastAsia="ja-JP"/>
              </w:rPr>
              <w:t>社会</w:t>
            </w:r>
          </w:p>
        </w:tc>
        <w:tc>
          <w:tcPr>
            <w:tcW w:w="4137" w:type="dxa"/>
            <w:tcBorders>
              <w:top w:val="single" w:sz="18" w:space="0" w:color="FFFFFF" w:themeColor="background1"/>
              <w:left w:val="single" w:sz="2" w:space="0" w:color="595959" w:themeColor="text1" w:themeTint="A6"/>
              <w:bottom w:val="single" w:sz="4" w:space="0" w:color="595959" w:themeColor="text1" w:themeTint="A6"/>
            </w:tcBorders>
            <w:shd w:val="clear" w:color="auto" w:fill="auto"/>
          </w:tcPr>
          <w:p w14:paraId="517AEEA2" w14:textId="0DF21188" w:rsidR="004F056A" w:rsidRPr="008E6D98" w:rsidRDefault="004F056A" w:rsidP="004F05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企業賞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1   </w:t>
            </w:r>
            <w:r w:rsidR="005063B4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K</w:t>
            </w:r>
            <w:r w:rsidR="005063B4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M</w:t>
            </w:r>
            <w:r w:rsidR="005063B4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バイオロジクス賞</w:t>
            </w:r>
          </w:p>
          <w:p w14:paraId="69795250" w14:textId="078F432F" w:rsidR="004F056A" w:rsidRPr="00367AF2" w:rsidRDefault="004F056A" w:rsidP="004F056A">
            <w:pPr>
              <w:spacing w:before="20" w:after="20"/>
              <w:rPr>
                <w:rFonts w:ascii="Arial" w:eastAsia="游明朝" w:hAnsi="Arial" w:cs="Arial"/>
                <w:b/>
                <w:bCs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企業賞</w:t>
            </w:r>
            <w:r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 xml:space="preserve"> </w:t>
            </w:r>
            <w:r w:rsidR="005063B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2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</w:t>
            </w:r>
            <w:r w:rsidR="005063B4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ユーコーラッキグループ賞</w:t>
            </w:r>
            <w:r w:rsidR="005063B4"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</w:t>
            </w:r>
          </w:p>
        </w:tc>
      </w:tr>
      <w:tr w:rsidR="004F056A" w:rsidRPr="003F0A11" w14:paraId="51A3005B" w14:textId="77777777" w:rsidTr="00CA546A">
        <w:trPr>
          <w:trHeight w:hRule="exact" w:val="312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shd w:val="clear" w:color="auto" w:fill="595959" w:themeFill="text1" w:themeFillTint="A6"/>
            <w:vAlign w:val="center"/>
          </w:tcPr>
          <w:p w14:paraId="6397CD11" w14:textId="6DE40C1D" w:rsidR="004F056A" w:rsidRPr="00367AF2" w:rsidRDefault="004F056A" w:rsidP="004F056A">
            <w:pPr>
              <w:spacing w:after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367AF2">
              <w:rPr>
                <w:rFonts w:ascii="Arial" w:hAnsi="Arial" w:cs="Arial" w:hint="eastAsia"/>
                <w:b/>
                <w:bCs/>
                <w:color w:val="FFFFFF" w:themeColor="background1"/>
                <w:sz w:val="16"/>
                <w:szCs w:val="16"/>
              </w:rPr>
              <w:t>タイトル</w:t>
            </w:r>
          </w:p>
        </w:tc>
      </w:tr>
      <w:tr w:rsidR="004F056A" w:rsidRPr="003F0A11" w14:paraId="688A210F" w14:textId="77777777" w:rsidTr="00CA546A">
        <w:trPr>
          <w:trHeight w:hRule="exact" w:val="403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vAlign w:val="center"/>
          </w:tcPr>
          <w:p w14:paraId="75519492" w14:textId="77777777" w:rsidR="004F056A" w:rsidRDefault="004F056A" w:rsidP="004F056A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  <w:p w14:paraId="55BDAC5C" w14:textId="77777777" w:rsidR="004F056A" w:rsidRPr="003F0A11" w:rsidRDefault="004F056A" w:rsidP="004F056A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4F056A" w:rsidRPr="003F0A11" w14:paraId="5BF27CDB" w14:textId="77777777" w:rsidTr="00CA546A">
        <w:trPr>
          <w:trHeight w:hRule="exact" w:val="329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shd w:val="clear" w:color="auto" w:fill="595959" w:themeFill="text1" w:themeFillTint="A6"/>
          </w:tcPr>
          <w:p w14:paraId="16231BE9" w14:textId="05E379B2" w:rsidR="004F056A" w:rsidRPr="006C3A43" w:rsidRDefault="004F056A" w:rsidP="004F056A">
            <w:pPr>
              <w:spacing w:after="0"/>
              <w:jc w:val="center"/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</w:pPr>
            <w:r w:rsidRPr="00880E10">
              <w:rPr>
                <w:rFonts w:ascii="Arial" w:hAnsi="Arial" w:cs="Arial" w:hint="eastAsia"/>
                <w:b/>
                <w:bCs/>
                <w:color w:val="FFFFFF" w:themeColor="background1"/>
                <w:sz w:val="18"/>
                <w:szCs w:val="18"/>
                <w:lang w:eastAsia="ja-JP"/>
              </w:rPr>
              <w:t>概要（目的・ターゲットとなるユーザー・訴求点または革新的と思われる点など</w:t>
            </w:r>
            <w:r w:rsidRPr="00880E10">
              <w:rPr>
                <w:rFonts w:ascii="Arial" w:hAnsi="Arial" w:cs="Arial" w:hint="eastAsia"/>
                <w:b/>
                <w:bCs/>
                <w:color w:val="FFFFFF" w:themeColor="background1"/>
                <w:sz w:val="19"/>
                <w:szCs w:val="19"/>
                <w:lang w:eastAsia="ja-JP"/>
              </w:rPr>
              <w:t>）</w:t>
            </w:r>
          </w:p>
        </w:tc>
      </w:tr>
      <w:tr w:rsidR="004F056A" w:rsidRPr="003F0A11" w14:paraId="20505FCA" w14:textId="77777777" w:rsidTr="00CA546A">
        <w:trPr>
          <w:trHeight w:hRule="exact" w:val="3112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00ACB4C8" w14:textId="661FA0D4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14342EAC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65124AE3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066F6FB4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00B8CC01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0A54CFB2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7D28E54E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6C9A5192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426CBCE5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7C9FFA40" w14:textId="77383596" w:rsidR="004F056A" w:rsidRPr="004B3393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</w:tr>
      <w:tr w:rsidR="004F056A" w:rsidRPr="003F0A11" w14:paraId="749D4D23" w14:textId="77777777" w:rsidTr="00CA546A">
        <w:trPr>
          <w:trHeight w:hRule="exact" w:val="340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shd w:val="clear" w:color="auto" w:fill="595959" w:themeFill="text1" w:themeFillTint="A6"/>
          </w:tcPr>
          <w:p w14:paraId="46779509" w14:textId="1BC826FC" w:rsidR="004F056A" w:rsidRPr="00364B0A" w:rsidRDefault="004F056A" w:rsidP="004F056A">
            <w:pPr>
              <w:spacing w:after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</w:pPr>
            <w:r w:rsidRPr="00364B0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  <w:lang w:eastAsia="ja-JP"/>
              </w:rPr>
              <w:t xml:space="preserve">  </w:t>
            </w:r>
            <w:r w:rsidRPr="00880E10"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r w:rsidRPr="00880E10">
              <w:rPr>
                <w:rFonts w:ascii="Arial" w:hAnsi="Arial" w:cs="Arial" w:hint="eastAsia"/>
                <w:b/>
                <w:bCs/>
                <w:color w:val="FFFFFF" w:themeColor="background1"/>
                <w:sz w:val="18"/>
                <w:szCs w:val="18"/>
                <w:lang w:eastAsia="ja-JP"/>
              </w:rPr>
              <w:t>提案の背景となる根拠</w:t>
            </w:r>
          </w:p>
        </w:tc>
      </w:tr>
      <w:tr w:rsidR="004F056A" w:rsidRPr="003F0A11" w14:paraId="4A51DF31" w14:textId="77777777" w:rsidTr="00CA546A">
        <w:trPr>
          <w:trHeight w:hRule="exact" w:val="1780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</w:tcPr>
          <w:p w14:paraId="51A533DF" w14:textId="5D3EB9EC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  <w:r w:rsidRPr="00364B0A">
              <w:rPr>
                <w:rFonts w:ascii="Arial" w:eastAsia="游明朝" w:hAnsi="Arial" w:cs="Arial" w:hint="eastAsi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r w:rsidRPr="00364B0A"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</w:p>
          <w:p w14:paraId="49C3CB1A" w14:textId="06B7E946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587CD169" w14:textId="477A7EB6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415BF697" w14:textId="000FDCF8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B9CCEF6" w14:textId="49BCAE67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67B706B" w14:textId="2894B242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B874B57" w14:textId="77777777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7537D28" w14:textId="5D4D0B2E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58F56A21" w14:textId="5D18951C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59F564E7" w14:textId="77777777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362CE7DB" w14:textId="77777777" w:rsidR="004F056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3C792A6" w14:textId="77777777" w:rsidR="004F056A" w:rsidRPr="00364B0A" w:rsidRDefault="004F056A" w:rsidP="004F05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</w:tc>
      </w:tr>
      <w:tr w:rsidR="004F056A" w:rsidRPr="003F0A11" w14:paraId="1FBD3175" w14:textId="77777777" w:rsidTr="00CA546A">
        <w:trPr>
          <w:trHeight w:hRule="exact" w:val="329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4" w:space="0" w:color="595959" w:themeColor="text1" w:themeTint="A6"/>
            </w:tcBorders>
            <w:shd w:val="clear" w:color="auto" w:fill="595959" w:themeFill="text1" w:themeFillTint="A6"/>
          </w:tcPr>
          <w:p w14:paraId="41EC426D" w14:textId="53464E09" w:rsidR="004F056A" w:rsidRPr="006C3A43" w:rsidRDefault="004F056A" w:rsidP="004F056A">
            <w:pPr>
              <w:spacing w:after="0"/>
              <w:jc w:val="center"/>
              <w:rPr>
                <w:rFonts w:ascii="Arial" w:hAnsi="Arial" w:cs="Arial"/>
                <w:b/>
                <w:bCs/>
                <w:sz w:val="19"/>
                <w:szCs w:val="19"/>
                <w:lang w:eastAsia="ja-JP"/>
              </w:rPr>
            </w:pPr>
            <w:r w:rsidRPr="00880E10">
              <w:rPr>
                <w:rFonts w:ascii="Arial" w:hAnsi="Arial" w:cs="Arial" w:hint="eastAsia"/>
                <w:b/>
                <w:bCs/>
                <w:color w:val="FFFFFF" w:themeColor="background1"/>
                <w:sz w:val="18"/>
                <w:szCs w:val="18"/>
                <w:lang w:eastAsia="ja-JP"/>
              </w:rPr>
              <w:t>期待される結果（社会的インパクト）</w:t>
            </w:r>
          </w:p>
        </w:tc>
      </w:tr>
      <w:tr w:rsidR="004F056A" w:rsidRPr="003F0A11" w14:paraId="0574107D" w14:textId="77777777" w:rsidTr="00CA546A">
        <w:trPr>
          <w:trHeight w:hRule="exact" w:val="1732"/>
        </w:trPr>
        <w:tc>
          <w:tcPr>
            <w:tcW w:w="10777" w:type="dxa"/>
            <w:gridSpan w:val="5"/>
            <w:tcBorders>
              <w:top w:val="single" w:sz="4" w:space="0" w:color="595959" w:themeColor="text1" w:themeTint="A6"/>
              <w:bottom w:val="single" w:sz="18" w:space="0" w:color="595959" w:themeColor="text1" w:themeTint="A6"/>
            </w:tcBorders>
          </w:tcPr>
          <w:p w14:paraId="381F1186" w14:textId="62285022" w:rsidR="004F056A" w:rsidRDefault="004F056A" w:rsidP="004F056A">
            <w:pPr>
              <w:rPr>
                <w:rFonts w:ascii="Arial" w:eastAsia="DengXian" w:hAnsi="Arial" w:cs="Arial"/>
                <w:sz w:val="18"/>
                <w:szCs w:val="18"/>
                <w:lang w:eastAsia="ja-JP"/>
              </w:rPr>
            </w:pPr>
          </w:p>
          <w:p w14:paraId="2BFDD3C1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0737EF21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561E4201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128B0910" w14:textId="77777777" w:rsidR="004F056A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  <w:p w14:paraId="1AF0081D" w14:textId="61D70FEE" w:rsidR="004F056A" w:rsidRPr="00D62BBC" w:rsidRDefault="004F056A" w:rsidP="004F056A">
            <w:pPr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</w:tr>
    </w:tbl>
    <w:p w14:paraId="13B919E6" w14:textId="02A55DEA" w:rsidR="00463B0A" w:rsidRPr="00427899" w:rsidRDefault="007C6A9B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ＭＳ Ｐゴシック" w:eastAsia="ＭＳ Ｐゴシック" w:hAnsi="ＭＳ Ｐゴシック" w:cs="ＭＳ Ｐゴシック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20CAC46" wp14:editId="1D109B7F">
                <wp:simplePos x="0" y="0"/>
                <wp:positionH relativeFrom="margin">
                  <wp:posOffset>7155180</wp:posOffset>
                </wp:positionH>
                <wp:positionV relativeFrom="paragraph">
                  <wp:posOffset>145193</wp:posOffset>
                </wp:positionV>
                <wp:extent cx="1649896" cy="278296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9896" cy="2782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9E22F" w14:textId="77777777" w:rsidR="007C6A9B" w:rsidRPr="000112B9" w:rsidRDefault="007C6A9B" w:rsidP="007C6A9B">
                            <w:pPr>
                              <w:ind w:firstLineChars="100" w:firstLine="194"/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</w:pPr>
                            <w:r w:rsidRPr="000112B9"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任意：日本語記入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CAC4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63.4pt;margin-top:11.45pt;width:129.9pt;height:21.9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" filled="f" stroked="f">
                <v:textbox>
                  <w:txbxContent>
                    <w:p w14:paraId="1B39E22F" w14:textId="77777777" w:rsidR="007C6A9B" w:rsidRPr="000112B9" w:rsidRDefault="007C6A9B" w:rsidP="007C6A9B">
                      <w:pPr>
                        <w:ind w:firstLineChars="100" w:firstLine="190"/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</w:pPr>
                      <w:r w:rsidRPr="000112B9">
                        <w:rPr>
                          <w:rFonts w:ascii="Arial" w:eastAsia="游明朝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任意：日本語記入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04EF" w:rsidRPr="00B04747">
        <w:rPr>
          <w:rFonts w:ascii="Arial" w:hAnsi="Arial" w:cs="Arial"/>
          <w:noProof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8D20E6" wp14:editId="04747325">
                <wp:simplePos x="0" y="0"/>
                <wp:positionH relativeFrom="margin">
                  <wp:posOffset>-83535</wp:posOffset>
                </wp:positionH>
                <wp:positionV relativeFrom="paragraph">
                  <wp:posOffset>14605</wp:posOffset>
                </wp:positionV>
                <wp:extent cx="6282690" cy="353695"/>
                <wp:effectExtent l="0" t="0" r="381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690" cy="353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0E25D" w14:textId="60E2D8F2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SDGs Design International Awards </w:t>
                            </w:r>
                            <w:r w:rsidRPr="00CA546A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202</w:t>
                            </w:r>
                            <w:r w:rsidR="002B1F5B" w:rsidRPr="00CA546A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eastAsia="ja-JP"/>
                              </w:rPr>
                              <w:t>3</w:t>
                            </w:r>
                            <w:r w:rsidRPr="00CA546A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6C3A4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ntry For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m</w:t>
                            </w:r>
                            <w:r w:rsidR="008335CC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　　　　</w:t>
                            </w:r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(For your </w:t>
                            </w:r>
                            <w:proofErr w:type="spellStart"/>
                            <w:r w:rsidR="00CF0901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>Prefered</w:t>
                            </w:r>
                            <w:proofErr w:type="spellEnd"/>
                            <w:r w:rsidR="00CF0901" w:rsidRPr="003F6B1E">
                              <w:rPr>
                                <w:rFonts w:ascii="Arial" w:eastAsia="游明朝" w:hAnsi="Arial" w:cs="Arial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eastAsia="ja-JP"/>
                              </w:rPr>
                              <w:t xml:space="preserve"> Language if any)</w:t>
                            </w:r>
                            <w:r w:rsidR="008506AA">
                              <w:rPr>
                                <w:rFonts w:ascii="Arial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</w:t>
                            </w:r>
                          </w:p>
                          <w:p w14:paraId="4B78F070" w14:textId="77777777" w:rsidR="00463B0A" w:rsidRPr="003F6B1E" w:rsidRDefault="00463B0A" w:rsidP="00463B0A">
                            <w:pPr>
                              <w:rPr>
                                <w:rFonts w:ascii="Arial" w:eastAsia="游明朝" w:hAnsi="Arial" w:cs="Arial"/>
                                <w:b/>
                                <w:bCs/>
                                <w:sz w:val="16"/>
                                <w:szCs w:val="16"/>
                                <w:lang w:eastAsia="ja-JP"/>
                              </w:rPr>
                            </w:pPr>
                            <w:r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sz w:val="32"/>
                                <w:szCs w:val="32"/>
                                <w:lang w:eastAsia="ja-JP"/>
                              </w:rPr>
                              <w:t xml:space="preserve">　　　　　　</w:t>
                            </w:r>
                            <w:r w:rsidRPr="003F6B1E">
                              <w:rPr>
                                <w:rFonts w:ascii="Arial" w:eastAsia="游明朝" w:hAnsi="Arial" w:cs="Arial" w:hint="eastAsia"/>
                                <w:b/>
                                <w:bCs/>
                                <w:color w:val="FF0000"/>
                                <w:sz w:val="32"/>
                                <w:szCs w:val="32"/>
                                <w:lang w:eastAsia="ja-JP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D20E6" id="Text Box 2" o:spid="_x0000_s1027" type="#_x0000_t202" style="position:absolute;margin-left:-6.6pt;margin-top:1.15pt;width:494.7pt;height:2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" stroked="f">
                <v:textbox>
                  <w:txbxContent>
                    <w:p w14:paraId="6080E25D" w14:textId="60E2D8F2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</w:pP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SDGs Design International Awards </w:t>
                      </w:r>
                      <w:r w:rsidRPr="00CA546A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</w:rPr>
                        <w:t>202</w:t>
                      </w:r>
                      <w:r w:rsidR="002B1F5B" w:rsidRPr="00CA546A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  <w:lang w:eastAsia="ja-JP"/>
                        </w:rPr>
                        <w:t>3</w:t>
                      </w:r>
                      <w:r w:rsidRPr="00CA546A">
                        <w:rPr>
                          <w:rFonts w:ascii="Arial" w:hAnsi="Arial" w:cs="Arial"/>
                          <w:b/>
                          <w:bCs/>
                          <w:color w:val="FF0000"/>
                          <w:sz w:val="32"/>
                          <w:szCs w:val="32"/>
                        </w:rPr>
                        <w:t xml:space="preserve"> </w:t>
                      </w:r>
                      <w:r w:rsidRPr="006C3A4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ntry For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m</w:t>
                      </w:r>
                      <w:r w:rsidR="008335CC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　　　　</w:t>
                      </w:r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(For your </w:t>
                      </w:r>
                      <w:proofErr w:type="spellStart"/>
                      <w:r w:rsidR="00CF0901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>Prefered</w:t>
                      </w:r>
                      <w:proofErr w:type="spellEnd"/>
                      <w:r w:rsidR="00CF0901" w:rsidRPr="003F6B1E">
                        <w:rPr>
                          <w:rFonts w:ascii="Arial" w:eastAsia="游明朝" w:hAnsi="Arial" w:cs="Arial"/>
                          <w:b/>
                          <w:bCs/>
                          <w:color w:val="FF0000"/>
                          <w:sz w:val="16"/>
                          <w:szCs w:val="16"/>
                          <w:lang w:eastAsia="ja-JP"/>
                        </w:rPr>
                        <w:t xml:space="preserve"> Language if any)</w:t>
                      </w:r>
                      <w:r w:rsidR="008506AA">
                        <w:rPr>
                          <w:rFonts w:ascii="Arial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</w:t>
                      </w:r>
                    </w:p>
                    <w:p w14:paraId="4B78F070" w14:textId="77777777" w:rsidR="00463B0A" w:rsidRPr="003F6B1E" w:rsidRDefault="00463B0A" w:rsidP="00463B0A">
                      <w:pPr>
                        <w:rPr>
                          <w:rFonts w:ascii="Arial" w:eastAsia="游明朝" w:hAnsi="Arial" w:cs="Arial"/>
                          <w:b/>
                          <w:bCs/>
                          <w:sz w:val="16"/>
                          <w:szCs w:val="16"/>
                          <w:lang w:eastAsia="ja-JP"/>
                        </w:rPr>
                      </w:pPr>
                      <w:r>
                        <w:rPr>
                          <w:rFonts w:ascii="Arial" w:eastAsia="游明朝" w:hAnsi="Arial" w:cs="Arial" w:hint="eastAsia"/>
                          <w:b/>
                          <w:bCs/>
                          <w:sz w:val="32"/>
                          <w:szCs w:val="32"/>
                          <w:lang w:eastAsia="ja-JP"/>
                        </w:rPr>
                        <w:t xml:space="preserve">　　　　　　</w:t>
                      </w:r>
                      <w:r w:rsidRPr="003F6B1E">
                        <w:rPr>
                          <w:rFonts w:ascii="Arial" w:eastAsia="游明朝" w:hAnsi="Arial" w:cs="Arial" w:hint="eastAsia"/>
                          <w:b/>
                          <w:bCs/>
                          <w:color w:val="FF0000"/>
                          <w:sz w:val="32"/>
                          <w:szCs w:val="32"/>
                          <w:lang w:eastAsia="ja-JP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3"/>
        <w:tblpPr w:leftFromText="181" w:rightFromText="181" w:vertAnchor="page" w:horzAnchor="margin" w:tblpY="1379"/>
        <w:tblOverlap w:val="never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7"/>
        <w:gridCol w:w="1528"/>
        <w:gridCol w:w="1165"/>
        <w:gridCol w:w="794"/>
        <w:gridCol w:w="2183"/>
        <w:gridCol w:w="2724"/>
      </w:tblGrid>
      <w:tr w:rsidR="00C050C0" w:rsidRPr="003F0A11" w14:paraId="3CC5F9E7" w14:textId="77777777" w:rsidTr="00CA546A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4928C979" w14:textId="36084277" w:rsidR="00C050C0" w:rsidRPr="003F0A11" w:rsidRDefault="00C050C0" w:rsidP="00CA546A">
            <w:pPr>
              <w:spacing w:before="40" w:after="40"/>
              <w:jc w:val="both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bookmarkStart w:id="1" w:name="_Hlk70494802"/>
            <w:r w:rsidRPr="003F0A11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pplicant’s Particulars (Individual or Group Entry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Arial Font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 xml:space="preserve">Size </w:t>
            </w:r>
            <w:r w:rsidRPr="000D7955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2"/>
                <w:szCs w:val="12"/>
              </w:rPr>
              <w:t>9</w:t>
            </w:r>
          </w:p>
        </w:tc>
      </w:tr>
      <w:tr w:rsidR="00C050C0" w:rsidRPr="003F0A11" w14:paraId="3A55CDF5" w14:textId="77777777" w:rsidTr="00CA546A">
        <w:trPr>
          <w:trHeight w:val="255"/>
        </w:trPr>
        <w:tc>
          <w:tcPr>
            <w:tcW w:w="3915" w:type="dxa"/>
            <w:gridSpan w:val="2"/>
          </w:tcPr>
          <w:p w14:paraId="1210EFAF" w14:textId="77777777" w:rsidR="00C050C0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Given Name </w:t>
            </w:r>
          </w:p>
          <w:p w14:paraId="2EC7BB1B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name only)</w:t>
            </w:r>
          </w:p>
        </w:tc>
        <w:tc>
          <w:tcPr>
            <w:tcW w:w="1959" w:type="dxa"/>
            <w:gridSpan w:val="2"/>
          </w:tcPr>
          <w:p w14:paraId="3F61CCEE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Surname</w:t>
            </w:r>
          </w:p>
        </w:tc>
        <w:tc>
          <w:tcPr>
            <w:tcW w:w="4907" w:type="dxa"/>
            <w:gridSpan w:val="2"/>
          </w:tcPr>
          <w:p w14:paraId="25FFA34D" w14:textId="77777777" w:rsidR="00C050C0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Group Member Name(s)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5B287678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i/>
                <w:iCs/>
                <w:sz w:val="16"/>
                <w:szCs w:val="16"/>
              </w:rPr>
              <w:t>(if any)</w:t>
            </w:r>
          </w:p>
        </w:tc>
      </w:tr>
      <w:tr w:rsidR="00C050C0" w:rsidRPr="003F0A11" w14:paraId="73474617" w14:textId="77777777" w:rsidTr="00CA546A">
        <w:trPr>
          <w:trHeight w:hRule="exact" w:val="383"/>
        </w:trPr>
        <w:tc>
          <w:tcPr>
            <w:tcW w:w="3915" w:type="dxa"/>
            <w:gridSpan w:val="2"/>
            <w:vAlign w:val="center"/>
          </w:tcPr>
          <w:p w14:paraId="08CB0D38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  <w:vAlign w:val="center"/>
          </w:tcPr>
          <w:p w14:paraId="70C6CF51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  <w:gridSpan w:val="2"/>
          </w:tcPr>
          <w:p w14:paraId="160C5C8D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3E708396" w14:textId="77777777" w:rsidTr="00CA546A">
        <w:trPr>
          <w:trHeight w:val="255"/>
        </w:trPr>
        <w:tc>
          <w:tcPr>
            <w:tcW w:w="3915" w:type="dxa"/>
            <w:gridSpan w:val="2"/>
          </w:tcPr>
          <w:p w14:paraId="1058DB64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Name of Educational Institution</w:t>
            </w:r>
          </w:p>
        </w:tc>
        <w:tc>
          <w:tcPr>
            <w:tcW w:w="1959" w:type="dxa"/>
            <w:gridSpan w:val="2"/>
          </w:tcPr>
          <w:p w14:paraId="3BE548B2" w14:textId="77777777" w:rsidR="00C050C0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Faculty/Division</w:t>
            </w:r>
            <w:r>
              <w:rPr>
                <w:rFonts w:ascii="Arial" w:hAnsi="Arial" w:cs="Arial"/>
                <w:b/>
                <w:bCs/>
                <w:sz w:val="19"/>
                <w:szCs w:val="19"/>
              </w:rPr>
              <w:t xml:space="preserve"> </w:t>
            </w:r>
          </w:p>
          <w:p w14:paraId="6622A56F" w14:textId="77777777" w:rsidR="00C050C0" w:rsidRPr="006C3A43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if any)</w:t>
            </w:r>
          </w:p>
        </w:tc>
        <w:tc>
          <w:tcPr>
            <w:tcW w:w="4907" w:type="dxa"/>
            <w:gridSpan w:val="2"/>
          </w:tcPr>
          <w:p w14:paraId="5A318C2F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Email Address</w:t>
            </w:r>
          </w:p>
          <w:p w14:paraId="39DBC064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for Group Entry, representative email address only)</w:t>
            </w:r>
          </w:p>
        </w:tc>
      </w:tr>
      <w:tr w:rsidR="00C050C0" w:rsidRPr="003F0A11" w14:paraId="5DBC7129" w14:textId="77777777" w:rsidTr="00CA546A">
        <w:trPr>
          <w:trHeight w:hRule="exact" w:val="422"/>
        </w:trPr>
        <w:tc>
          <w:tcPr>
            <w:tcW w:w="3915" w:type="dxa"/>
            <w:gridSpan w:val="2"/>
          </w:tcPr>
          <w:p w14:paraId="7D74E15D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9" w:type="dxa"/>
            <w:gridSpan w:val="2"/>
          </w:tcPr>
          <w:p w14:paraId="07F69EC1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907" w:type="dxa"/>
            <w:gridSpan w:val="2"/>
          </w:tcPr>
          <w:p w14:paraId="1B35103B" w14:textId="77777777" w:rsidR="00C050C0" w:rsidRPr="002B1F5B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  <w:lang w:eastAsia="ja-JP"/>
              </w:rPr>
            </w:pPr>
          </w:p>
        </w:tc>
      </w:tr>
      <w:tr w:rsidR="00C050C0" w:rsidRPr="003F0A11" w14:paraId="49E82283" w14:textId="77777777" w:rsidTr="00CA546A">
        <w:trPr>
          <w:trHeight w:val="255"/>
        </w:trPr>
        <w:tc>
          <w:tcPr>
            <w:tcW w:w="3915" w:type="dxa"/>
            <w:gridSpan w:val="2"/>
          </w:tcPr>
          <w:p w14:paraId="214E27E9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Contact Number</w:t>
            </w:r>
          </w:p>
          <w:p w14:paraId="4E5DCC57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i/>
                <w:iCs/>
                <w:sz w:val="19"/>
                <w:szCs w:val="19"/>
              </w:rPr>
            </w:pPr>
            <w:r w:rsidRPr="006C3A43">
              <w:rPr>
                <w:rFonts w:ascii="Arial" w:hAnsi="Arial" w:cs="Arial"/>
                <w:i/>
                <w:iCs/>
                <w:sz w:val="14"/>
                <w:szCs w:val="14"/>
              </w:rPr>
              <w:t>(Please indicate the country code and area code)</w:t>
            </w:r>
          </w:p>
        </w:tc>
        <w:tc>
          <w:tcPr>
            <w:tcW w:w="6866" w:type="dxa"/>
            <w:gridSpan w:val="4"/>
          </w:tcPr>
          <w:p w14:paraId="7F75165E" w14:textId="77777777" w:rsidR="00C050C0" w:rsidRPr="003F0A11" w:rsidRDefault="00C050C0" w:rsidP="00CA546A">
            <w:pPr>
              <w:spacing w:before="20" w:after="20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sz w:val="19"/>
                <w:szCs w:val="19"/>
              </w:rPr>
              <w:t>Home Address</w:t>
            </w:r>
          </w:p>
        </w:tc>
      </w:tr>
      <w:tr w:rsidR="00C050C0" w:rsidRPr="003F0A11" w14:paraId="052127AF" w14:textId="77777777" w:rsidTr="00CA546A">
        <w:trPr>
          <w:trHeight w:hRule="exact" w:val="680"/>
        </w:trPr>
        <w:tc>
          <w:tcPr>
            <w:tcW w:w="3915" w:type="dxa"/>
            <w:gridSpan w:val="2"/>
          </w:tcPr>
          <w:p w14:paraId="6980D9EC" w14:textId="77777777" w:rsidR="00C050C0" w:rsidRPr="00EB306A" w:rsidRDefault="00C050C0" w:rsidP="00CA546A">
            <w:pPr>
              <w:spacing w:before="20" w:after="2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866" w:type="dxa"/>
            <w:gridSpan w:val="4"/>
          </w:tcPr>
          <w:p w14:paraId="0F3526E0" w14:textId="77777777" w:rsidR="00C050C0" w:rsidRPr="00EB306A" w:rsidRDefault="00C050C0" w:rsidP="00CA546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050C0" w:rsidRPr="003F0A11" w14:paraId="5AD449A4" w14:textId="77777777" w:rsidTr="00CA546A">
        <w:trPr>
          <w:trHeight w:val="201"/>
        </w:trPr>
        <w:tc>
          <w:tcPr>
            <w:tcW w:w="10781" w:type="dxa"/>
            <w:gridSpan w:val="6"/>
          </w:tcPr>
          <w:p w14:paraId="63FC22EA" w14:textId="77777777" w:rsidR="00C050C0" w:rsidRPr="00CC23F4" w:rsidRDefault="00C050C0" w:rsidP="00CA546A">
            <w:pPr>
              <w:spacing w:before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CC23F4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Select the theme of your choice (1 or 2), and place a  "</w:t>
            </w:r>
            <w:r w:rsidRPr="00CC23F4">
              <w:rPr>
                <w:rFonts w:ascii="ＭＳ 明朝" w:eastAsia="ＭＳ 明朝" w:hAnsi="ＭＳ 明朝" w:cs="ＭＳ 明朝" w:hint="eastAsia"/>
                <w:b/>
                <w:bCs/>
                <w:sz w:val="18"/>
                <w:szCs w:val="18"/>
                <w:lang w:eastAsia="ja-JP"/>
              </w:rPr>
              <w:t>✓</w:t>
            </w:r>
            <w:r w:rsidRPr="00CC23F4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" in the box provided.</w:t>
            </w:r>
          </w:p>
        </w:tc>
      </w:tr>
      <w:tr w:rsidR="008E6D98" w:rsidRPr="003F0A11" w14:paraId="08DD6DBC" w14:textId="4914A745" w:rsidTr="003724BB">
        <w:trPr>
          <w:trHeight w:val="209"/>
        </w:trPr>
        <w:tc>
          <w:tcPr>
            <w:tcW w:w="10781" w:type="dxa"/>
            <w:gridSpan w:val="6"/>
            <w:vAlign w:val="center"/>
          </w:tcPr>
          <w:p w14:paraId="3861EC17" w14:textId="76B1E55C" w:rsidR="008E6D98" w:rsidRPr="004F056A" w:rsidRDefault="008E6D98" w:rsidP="003724BB">
            <w:pPr>
              <w:rPr>
                <w:color w:val="FF0000"/>
                <w:sz w:val="20"/>
                <w:szCs w:val="20"/>
              </w:rPr>
            </w:pPr>
            <w:r w:rsidRPr="0088718C">
              <w:rPr>
                <w:rFonts w:ascii="Arial" w:eastAsia="游明朝" w:hAnsi="Arial" w:cs="Arial" w:hint="eastAsia"/>
                <w:b/>
                <w:bCs/>
                <w:sz w:val="20"/>
                <w:szCs w:val="20"/>
                <w:lang w:eastAsia="ja-JP"/>
              </w:rPr>
              <w:t>Theme</w:t>
            </w:r>
            <w:r w:rsidRPr="0088718C">
              <w:rPr>
                <w:rFonts w:ascii="Arial" w:eastAsia="游明朝" w:hAnsi="Arial" w:cs="Arial"/>
                <w:b/>
                <w:bCs/>
                <w:sz w:val="20"/>
                <w:szCs w:val="20"/>
                <w:lang w:eastAsia="ja-JP"/>
              </w:rPr>
              <w:t xml:space="preserve"> : </w:t>
            </w:r>
            <w:r w:rsidR="004F056A">
              <w:rPr>
                <w:rFonts w:ascii="Arial" w:eastAsia="游明朝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4F056A"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20"/>
                <w:szCs w:val="20"/>
              </w:rPr>
              <w:t xml:space="preserve">Let’s Create </w:t>
            </w:r>
            <w:r w:rsidR="004F056A" w:rsidRPr="003775A2">
              <w:rPr>
                <w:rFonts w:ascii="Arial" w:eastAsia="游明朝" w:hAnsi="Arial" w:cs="Arial"/>
                <w:b/>
                <w:bCs/>
                <w:color w:val="FF0000"/>
                <w:sz w:val="20"/>
                <w:szCs w:val="20"/>
              </w:rPr>
              <w:t>Sustainable Future Design for Children!</w:t>
            </w:r>
          </w:p>
        </w:tc>
      </w:tr>
      <w:tr w:rsidR="008E6D98" w:rsidRPr="003F0A11" w14:paraId="786B1B52" w14:textId="2153E900" w:rsidTr="004F056A">
        <w:trPr>
          <w:trHeight w:hRule="exact" w:val="249"/>
        </w:trPr>
        <w:tc>
          <w:tcPr>
            <w:tcW w:w="8057" w:type="dxa"/>
            <w:gridSpan w:val="5"/>
            <w:tcBorders>
              <w:bottom w:val="single" w:sz="18" w:space="0" w:color="FFFFFF" w:themeColor="background1"/>
            </w:tcBorders>
          </w:tcPr>
          <w:p w14:paraId="43E40364" w14:textId="4F0B7F19" w:rsidR="008E6D98" w:rsidRPr="004F056A" w:rsidRDefault="008E6D98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b/>
                <w:bCs/>
                <w:color w:val="000000" w:themeColor="text1"/>
                <w:sz w:val="18"/>
                <w:szCs w:val="18"/>
                <w:lang w:eastAsia="ja-JP"/>
              </w:rPr>
              <w:t xml:space="preserve">Theme </w:t>
            </w:r>
            <w:r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>1</w:t>
            </w:r>
            <w:r w:rsidR="00BD6418"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>:</w:t>
            </w:r>
            <w:r w:rsidRPr="004F056A"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  <w:t xml:space="preserve"> Select ONE topic from the list below.</w:t>
            </w:r>
          </w:p>
          <w:p w14:paraId="780C5FDB" w14:textId="2FAC3C9F" w:rsidR="008E6D98" w:rsidRPr="004F056A" w:rsidRDefault="008E6D98" w:rsidP="00CA546A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Education x Culture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Education x Art</w:t>
            </w:r>
          </w:p>
          <w:p w14:paraId="547DC7E9" w14:textId="6F050D05" w:rsidR="008E6D98" w:rsidRPr="004F056A" w:rsidRDefault="008E6D98" w:rsidP="00CA546A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Education x Design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Education x Advanced Technology</w:t>
            </w:r>
          </w:p>
        </w:tc>
        <w:tc>
          <w:tcPr>
            <w:tcW w:w="2724" w:type="dxa"/>
            <w:tcBorders>
              <w:bottom w:val="single" w:sz="18" w:space="0" w:color="FFFFFF" w:themeColor="background1"/>
            </w:tcBorders>
          </w:tcPr>
          <w:p w14:paraId="0B3FF29B" w14:textId="0717B76E" w:rsidR="008E6D98" w:rsidRPr="008A2238" w:rsidRDefault="008E6D98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8A2238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Theme 2</w:t>
            </w:r>
            <w:r w:rsidR="00BD6418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>:</w:t>
            </w:r>
            <w:r w:rsidRPr="008A2238"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  <w:t xml:space="preserve"> Select ONE topic.</w:t>
            </w:r>
          </w:p>
          <w:p w14:paraId="2F4AE2A6" w14:textId="35123C86" w:rsidR="008E6D98" w:rsidRPr="008E6D98" w:rsidRDefault="008E6D98" w:rsidP="00CA546A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1             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>Topic 2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2B1E5960" w14:textId="0555F9CD" w:rsidR="008E6D98" w:rsidRPr="008A2238" w:rsidRDefault="008E6D98" w:rsidP="00CA546A">
            <w:pPr>
              <w:spacing w:before="20" w:after="20" w:line="240" w:lineRule="auto"/>
              <w:rPr>
                <w:rFonts w:ascii="Arial" w:eastAsia="游明朝" w:hAnsi="Arial" w:cs="Arial"/>
                <w:sz w:val="18"/>
                <w:szCs w:val="18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>3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A2238">
              <w:rPr>
                <w:rFonts w:ascii="Arial" w:eastAsia="游明朝" w:hAnsi="Arial" w:cs="Arial"/>
                <w:sz w:val="18"/>
                <w:szCs w:val="18"/>
                <w:lang w:eastAsia="ja-JP"/>
              </w:rPr>
              <w:t xml:space="preserve">  </w:t>
            </w:r>
            <w:r w:rsidRPr="008A2238">
              <w:rPr>
                <w:rFonts w:ascii="Arial" w:eastAsia="游明朝" w:hAnsi="Arial" w:cs="Arial" w:hint="eastAsia"/>
                <w:sz w:val="18"/>
                <w:szCs w:val="18"/>
                <w:lang w:eastAsia="ja-JP"/>
              </w:rPr>
              <w:t xml:space="preserve"> </w:t>
            </w:r>
          </w:p>
        </w:tc>
      </w:tr>
      <w:tr w:rsidR="00CA546A" w:rsidRPr="003F0A11" w14:paraId="22963E02" w14:textId="77777777" w:rsidTr="00B103E1">
        <w:trPr>
          <w:trHeight w:hRule="exact" w:val="648"/>
        </w:trPr>
        <w:tc>
          <w:tcPr>
            <w:tcW w:w="2387" w:type="dxa"/>
            <w:tcBorders>
              <w:top w:val="single" w:sz="18" w:space="0" w:color="FFFFFF" w:themeColor="background1"/>
              <w:right w:val="single" w:sz="18" w:space="0" w:color="FFFFFF" w:themeColor="background1"/>
            </w:tcBorders>
          </w:tcPr>
          <w:p w14:paraId="02797A08" w14:textId="32E7D5EA" w:rsidR="00CA546A" w:rsidRPr="004F056A" w:rsidRDefault="00CA546A" w:rsidP="004F056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hildren and Medical Care 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　</w:t>
            </w:r>
          </w:p>
          <w:p w14:paraId="35852CE5" w14:textId="4B90A226" w:rsidR="00CA546A" w:rsidRPr="004F056A" w:rsidRDefault="00CA546A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Culture</w:t>
            </w:r>
          </w:p>
        </w:tc>
        <w:tc>
          <w:tcPr>
            <w:tcW w:w="2693" w:type="dxa"/>
            <w:gridSpan w:val="2"/>
            <w:tcBorders>
              <w:top w:val="single" w:sz="18" w:space="0" w:color="FFFFFF" w:themeColor="background1"/>
              <w:left w:val="single" w:sz="18" w:space="0" w:color="FFFFFF" w:themeColor="background1"/>
              <w:right w:val="single" w:sz="18" w:space="0" w:color="FFFFFF" w:themeColor="background1"/>
            </w:tcBorders>
          </w:tcPr>
          <w:p w14:paraId="33AF7C19" w14:textId="06A96918" w:rsidR="00CA546A" w:rsidRPr="004F056A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Education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　</w:t>
            </w:r>
          </w:p>
          <w:p w14:paraId="5898A7D1" w14:textId="2C3176AA" w:rsidR="00CA546A" w:rsidRPr="004F056A" w:rsidRDefault="00CA546A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Children and Natural Disasters</w:t>
            </w:r>
          </w:p>
        </w:tc>
        <w:tc>
          <w:tcPr>
            <w:tcW w:w="2977" w:type="dxa"/>
            <w:gridSpan w:val="2"/>
            <w:tcBorders>
              <w:top w:val="single" w:sz="18" w:space="0" w:color="FFFFFF" w:themeColor="background1"/>
              <w:left w:val="single" w:sz="18" w:space="0" w:color="FFFFFF" w:themeColor="background1"/>
            </w:tcBorders>
          </w:tcPr>
          <w:p w14:paraId="0A5E8E7A" w14:textId="7725F401" w:rsidR="00CA546A" w:rsidRPr="004F056A" w:rsidRDefault="00CA546A" w:rsidP="00CA546A">
            <w:pPr>
              <w:spacing w:before="20" w:after="20" w:line="240" w:lineRule="auto"/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Children and </w:t>
            </w:r>
            <w:r w:rsidR="00ED30BC">
              <w:rPr>
                <w:rFonts w:ascii="Arial" w:hAnsi="Arial" w:cs="Arial"/>
                <w:color w:val="000000" w:themeColor="text1"/>
                <w:sz w:val="16"/>
                <w:szCs w:val="16"/>
              </w:rPr>
              <w:t xml:space="preserve">Diverse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Famil</w:t>
            </w:r>
            <w:r w:rsidR="00ED30BC">
              <w:rPr>
                <w:rFonts w:ascii="Arial" w:hAnsi="Arial" w:cs="Arial"/>
                <w:color w:val="000000" w:themeColor="text1"/>
                <w:sz w:val="16"/>
                <w:szCs w:val="16"/>
              </w:rPr>
              <w:t>ies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 </w:t>
            </w: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 xml:space="preserve">　　</w:t>
            </w:r>
          </w:p>
          <w:p w14:paraId="2F0D910F" w14:textId="704308CF" w:rsidR="00CA546A" w:rsidRPr="004F056A" w:rsidRDefault="00CA546A" w:rsidP="00CA546A">
            <w:pPr>
              <w:spacing w:before="20" w:after="20"/>
              <w:rPr>
                <w:rFonts w:ascii="Arial" w:eastAsia="游明朝" w:hAnsi="Arial" w:cs="Arial"/>
                <w:b/>
                <w:bCs/>
                <w:color w:val="000000" w:themeColor="text1"/>
                <w:sz w:val="18"/>
                <w:szCs w:val="18"/>
                <w:lang w:eastAsia="ja-JP"/>
              </w:rPr>
            </w:pPr>
            <w:r w:rsidRPr="004F056A">
              <w:rPr>
                <w:rFonts w:ascii="Arial" w:eastAsia="游明朝" w:hAnsi="Arial" w:cs="Arial" w:hint="eastAsia"/>
                <w:color w:val="000000" w:themeColor="text1"/>
                <w:sz w:val="16"/>
                <w:szCs w:val="16"/>
                <w:lang w:eastAsia="ja-JP"/>
              </w:rPr>
              <w:t>□</w:t>
            </w:r>
            <w:r w:rsidRPr="004F056A">
              <w:rPr>
                <w:rFonts w:ascii="Arial" w:eastAsia="游明朝" w:hAnsi="Arial" w:cs="Arial"/>
                <w:color w:val="000000" w:themeColor="text1"/>
                <w:sz w:val="16"/>
                <w:szCs w:val="16"/>
                <w:lang w:eastAsia="ja-JP"/>
              </w:rPr>
              <w:t xml:space="preserve"> </w:t>
            </w:r>
            <w:r w:rsidR="004F056A" w:rsidRPr="004F056A">
              <w:rPr>
                <w:rFonts w:ascii="Arial" w:hAnsi="Arial" w:cs="Arial"/>
                <w:color w:val="000000" w:themeColor="text1"/>
                <w:sz w:val="16"/>
                <w:szCs w:val="16"/>
              </w:rPr>
              <w:t>Bully-free and violence-free society</w:t>
            </w:r>
          </w:p>
        </w:tc>
        <w:tc>
          <w:tcPr>
            <w:tcW w:w="2724" w:type="dxa"/>
            <w:tcBorders>
              <w:top w:val="single" w:sz="18" w:space="0" w:color="FFFFFF" w:themeColor="background1"/>
            </w:tcBorders>
          </w:tcPr>
          <w:p w14:paraId="267A642B" w14:textId="2B76BB85" w:rsidR="00B103E1" w:rsidRPr="008E6D98" w:rsidRDefault="00B103E1" w:rsidP="00B103E1">
            <w:pPr>
              <w:spacing w:before="20" w:after="20" w:line="240" w:lineRule="auto"/>
              <w:rPr>
                <w:rFonts w:ascii="Arial" w:eastAsia="游明朝" w:hAnsi="Arial" w:cs="Arial"/>
                <w:sz w:val="16"/>
                <w:szCs w:val="16"/>
                <w:lang w:eastAsia="ja-JP"/>
              </w:rPr>
            </w:pPr>
            <w:r w:rsidRPr="008A223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>□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Topic1 </w:t>
            </w:r>
            <w:r>
              <w:rPr>
                <w:rFonts w:ascii="Arial" w:eastAsia="游明朝" w:hAnsi="Arial" w:cs="Arial"/>
                <w:sz w:val="16"/>
                <w:szCs w:val="16"/>
                <w:lang w:eastAsia="ja-JP"/>
              </w:rPr>
              <w:t>KM Biologics Award</w:t>
            </w:r>
            <w:r w:rsidRPr="008E6D98">
              <w:rPr>
                <w:rFonts w:ascii="Arial" w:eastAsia="游明朝" w:hAnsi="Arial" w:cs="Arial" w:hint="eastAsia"/>
                <w:sz w:val="16"/>
                <w:szCs w:val="16"/>
                <w:lang w:eastAsia="ja-JP"/>
              </w:rPr>
              <w:t xml:space="preserve"> </w:t>
            </w:r>
            <w:r w:rsidRPr="008E6D9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       </w:t>
            </w:r>
          </w:p>
          <w:p w14:paraId="51180C21" w14:textId="20946F79" w:rsidR="00CA546A" w:rsidRPr="008A2238" w:rsidRDefault="00B103E1" w:rsidP="00B103E1">
            <w:pPr>
              <w:spacing w:before="20" w:after="20"/>
              <w:rPr>
                <w:rFonts w:ascii="Arial" w:eastAsia="游明朝" w:hAnsi="Arial" w:cs="Arial"/>
                <w:b/>
                <w:bCs/>
                <w:sz w:val="18"/>
                <w:szCs w:val="18"/>
                <w:lang w:eastAsia="ja-JP"/>
              </w:rPr>
            </w:pPr>
            <w:r w:rsidRPr="009A7684">
              <w:rPr>
                <w:rFonts w:ascii="Arial" w:eastAsia="游明朝" w:hAnsi="Arial" w:cs="Arial" w:hint="eastAsia"/>
                <w:sz w:val="16"/>
                <w:szCs w:val="16"/>
                <w:lang w:val="en-US" w:eastAsia="ja-JP"/>
              </w:rPr>
              <w:t>□</w:t>
            </w:r>
            <w:r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Topic2</w:t>
            </w:r>
            <w:r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 xml:space="preserve"> </w:t>
            </w:r>
            <w:r w:rsidRPr="009A7684"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Yuko Lucky Grou</w:t>
            </w:r>
            <w:r>
              <w:rPr>
                <w:rFonts w:ascii="Arial" w:eastAsia="游明朝" w:hAnsi="Arial" w:cs="Arial"/>
                <w:sz w:val="16"/>
                <w:szCs w:val="16"/>
                <w:lang w:val="en-US" w:eastAsia="ja-JP"/>
              </w:rPr>
              <w:t>p Award</w:t>
            </w:r>
            <w:r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</w:t>
            </w:r>
            <w:r w:rsidR="00CA546A" w:rsidRPr="008A2238">
              <w:rPr>
                <w:rFonts w:ascii="Arial" w:eastAsia="游明朝" w:hAnsi="Arial" w:cs="Arial"/>
                <w:sz w:val="16"/>
                <w:szCs w:val="16"/>
                <w:lang w:eastAsia="ja-JP"/>
              </w:rPr>
              <w:t xml:space="preserve">    </w:t>
            </w:r>
          </w:p>
        </w:tc>
      </w:tr>
      <w:tr w:rsidR="0088718C" w:rsidRPr="003F0A11" w14:paraId="294365D6" w14:textId="77777777" w:rsidTr="00CA546A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67BBC362" w14:textId="77777777" w:rsidR="0088718C" w:rsidRPr="003F0A11" w:rsidRDefault="0088718C" w:rsidP="00CA546A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F0A11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Titl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Arial Font Size 9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88718C" w:rsidRPr="003F0A11" w14:paraId="7E6FF467" w14:textId="77777777" w:rsidTr="00CA546A">
        <w:trPr>
          <w:trHeight w:hRule="exact" w:val="403"/>
        </w:trPr>
        <w:tc>
          <w:tcPr>
            <w:tcW w:w="10781" w:type="dxa"/>
            <w:gridSpan w:val="6"/>
            <w:vAlign w:val="center"/>
          </w:tcPr>
          <w:p w14:paraId="19A6976A" w14:textId="77777777" w:rsidR="0088718C" w:rsidRDefault="0088718C" w:rsidP="00CA546A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  <w:p w14:paraId="270B7ABA" w14:textId="77777777" w:rsidR="0088718C" w:rsidRPr="003F0A11" w:rsidRDefault="0088718C" w:rsidP="00CA546A">
            <w:pPr>
              <w:spacing w:before="40" w:after="40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88718C" w:rsidRPr="003F0A11" w14:paraId="26200AF5" w14:textId="77777777" w:rsidTr="00CA546A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28001485" w14:textId="77777777" w:rsidR="0088718C" w:rsidRPr="006C3A43" w:rsidRDefault="0088718C" w:rsidP="00CA546A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Summary (Aim, Target User, Appealing Points or Innovati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on</w:t>
            </w: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)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Max 300 words)</w:t>
            </w:r>
          </w:p>
        </w:tc>
      </w:tr>
      <w:tr w:rsidR="0088718C" w:rsidRPr="003F0A11" w14:paraId="4E7FB523" w14:textId="77777777" w:rsidTr="00CA546A">
        <w:trPr>
          <w:trHeight w:hRule="exact" w:val="3112"/>
        </w:trPr>
        <w:tc>
          <w:tcPr>
            <w:tcW w:w="10781" w:type="dxa"/>
            <w:gridSpan w:val="6"/>
          </w:tcPr>
          <w:p w14:paraId="36512E46" w14:textId="77777777" w:rsidR="0088718C" w:rsidRDefault="0088718C" w:rsidP="00CA546A">
            <w:pPr>
              <w:rPr>
                <w:rFonts w:ascii="Arial" w:hAnsi="Arial" w:cs="Arial"/>
                <w:sz w:val="18"/>
                <w:szCs w:val="18"/>
              </w:rPr>
            </w:pPr>
          </w:p>
          <w:p w14:paraId="63690207" w14:textId="77777777" w:rsidR="0088718C" w:rsidRPr="004B3393" w:rsidRDefault="0088718C" w:rsidP="00CA546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718C" w:rsidRPr="003F0A11" w14:paraId="16C06789" w14:textId="77777777" w:rsidTr="00CA546A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1454DD74" w14:textId="77777777" w:rsidR="0088718C" w:rsidRPr="00364B0A" w:rsidRDefault="0088718C" w:rsidP="00CA546A">
            <w:pPr>
              <w:spacing w:before="40" w:after="4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</w:pPr>
            <w:r w:rsidRPr="00364B0A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  Background Evidence </w:t>
            </w:r>
            <w:r w:rsidRPr="00364B0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Arial Font Size 9, Max 150 words)</w:t>
            </w:r>
          </w:p>
        </w:tc>
      </w:tr>
      <w:tr w:rsidR="0088718C" w:rsidRPr="003F0A11" w14:paraId="2956B5EB" w14:textId="77777777" w:rsidTr="00CA546A">
        <w:trPr>
          <w:trHeight w:hRule="exact" w:val="1780"/>
        </w:trPr>
        <w:tc>
          <w:tcPr>
            <w:tcW w:w="10781" w:type="dxa"/>
            <w:gridSpan w:val="6"/>
          </w:tcPr>
          <w:p w14:paraId="34B3D450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  <w:r w:rsidRPr="00364B0A">
              <w:rPr>
                <w:rFonts w:ascii="Arial" w:eastAsia="游明朝" w:hAnsi="Arial" w:cs="Arial" w:hint="eastAsia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  <w:r w:rsidRPr="00364B0A"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  <w:t xml:space="preserve"> </w:t>
            </w:r>
          </w:p>
          <w:p w14:paraId="74D99423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72154F03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2D687994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361BDC52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0C439A6" w14:textId="77777777" w:rsidR="0088718C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  <w:p w14:paraId="6E50B5AE" w14:textId="65E0164B" w:rsidR="0088718C" w:rsidRPr="00364B0A" w:rsidRDefault="0088718C" w:rsidP="00CA546A">
            <w:pPr>
              <w:rPr>
                <w:rFonts w:ascii="Arial" w:eastAsia="游明朝" w:hAnsi="Arial" w:cs="Arial"/>
                <w:color w:val="FFFFFF" w:themeColor="background1"/>
                <w:sz w:val="18"/>
                <w:szCs w:val="18"/>
                <w:lang w:eastAsia="ja-JP"/>
              </w:rPr>
            </w:pPr>
          </w:p>
        </w:tc>
      </w:tr>
      <w:tr w:rsidR="0088718C" w:rsidRPr="003F0A11" w14:paraId="20F73C9A" w14:textId="77777777" w:rsidTr="00CA546A">
        <w:trPr>
          <w:trHeight w:val="255"/>
        </w:trPr>
        <w:tc>
          <w:tcPr>
            <w:tcW w:w="10781" w:type="dxa"/>
            <w:gridSpan w:val="6"/>
            <w:shd w:val="clear" w:color="auto" w:fill="000000" w:themeFill="text1"/>
          </w:tcPr>
          <w:p w14:paraId="7E8DCCD0" w14:textId="77777777" w:rsidR="0088718C" w:rsidRPr="006C3A43" w:rsidRDefault="0088718C" w:rsidP="00CA546A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6C3A43"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>Anticipate Results (Social Impact)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19"/>
                <w:szCs w:val="19"/>
              </w:rPr>
              <w:t xml:space="preserve">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Arial Font Size 9, 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Max </w:t>
            </w:r>
            <w:r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>150</w:t>
            </w:r>
            <w:r w:rsidRPr="00EB306A">
              <w:rPr>
                <w:rFonts w:ascii="Arial" w:hAnsi="Arial" w:cs="Arial"/>
                <w:b/>
                <w:bCs/>
                <w:i/>
                <w:iCs/>
                <w:color w:val="FFFFFF" w:themeColor="background1"/>
                <w:sz w:val="14"/>
                <w:szCs w:val="14"/>
              </w:rPr>
              <w:t xml:space="preserve"> words)</w:t>
            </w:r>
          </w:p>
        </w:tc>
      </w:tr>
      <w:tr w:rsidR="0088718C" w:rsidRPr="003F0A11" w14:paraId="783DB7CB" w14:textId="77777777" w:rsidTr="00CA546A">
        <w:trPr>
          <w:trHeight w:hRule="exact" w:val="1732"/>
        </w:trPr>
        <w:tc>
          <w:tcPr>
            <w:tcW w:w="10781" w:type="dxa"/>
            <w:gridSpan w:val="6"/>
          </w:tcPr>
          <w:p w14:paraId="7F4C7888" w14:textId="77777777" w:rsidR="0088718C" w:rsidRDefault="0088718C" w:rsidP="00CA546A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  <w:p w14:paraId="47DCAF4B" w14:textId="2B7C228F" w:rsidR="0088718C" w:rsidRPr="00532FBE" w:rsidRDefault="0088718C" w:rsidP="00CA546A">
            <w:pPr>
              <w:rPr>
                <w:rFonts w:ascii="Arial" w:eastAsia="DengXian" w:hAnsi="Arial" w:cs="Arial"/>
                <w:sz w:val="18"/>
                <w:szCs w:val="18"/>
              </w:rPr>
            </w:pPr>
          </w:p>
        </w:tc>
      </w:tr>
      <w:bookmarkEnd w:id="1"/>
    </w:tbl>
    <w:p w14:paraId="78C92EDB" w14:textId="46F1244F" w:rsidR="00463B0A" w:rsidRPr="00C5795C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5046587" w14:textId="3C2D5518" w:rsidR="00463B0A" w:rsidRPr="00A92E76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A741DA0" w14:textId="64EA4117" w:rsidR="00463B0A" w:rsidRPr="00A92E76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E675933" w14:textId="27FD4B7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2BCF252" w14:textId="655FAEB2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5A8E145" w14:textId="4BCC9124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1E8EADF" w14:textId="55FD048B" w:rsidR="009E78FB" w:rsidRDefault="009E78FB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AD6F7B8" w14:textId="3FDAFA49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3DD5E42" w14:textId="17F6B1E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3781F7" w14:textId="4D84A31C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04FF65D2" w14:textId="21D97DEA" w:rsidR="00463B0A" w:rsidRDefault="00C5795C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rFonts w:ascii="Arial" w:eastAsia="游明朝" w:hAnsi="Arial" w:cs="Arial" w:hint="eastAsia"/>
          <w:sz w:val="24"/>
          <w:szCs w:val="24"/>
          <w:lang w:eastAsia="ja-JP"/>
        </w:rPr>
        <w:t xml:space="preserve">　　</w:t>
      </w:r>
      <w:r>
        <w:rPr>
          <w:rFonts w:ascii="Arial" w:eastAsia="游明朝" w:hAnsi="Arial" w:cs="Arial"/>
          <w:sz w:val="24"/>
          <w:szCs w:val="24"/>
          <w:lang w:eastAsia="ja-JP"/>
        </w:rPr>
        <w:t xml:space="preserve">       </w:t>
      </w:r>
    </w:p>
    <w:p w14:paraId="607DBC8B" w14:textId="739B82C8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171FE1E" w14:textId="5B8140C3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3EA3E29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C5F8F86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911DF58" w14:textId="57DAC441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DB220BE" w14:textId="33C419B1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59ED078" w14:textId="6BD74785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B07551" w14:textId="25247DD0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4918994" w14:textId="5B33D92A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E57D4D9" w14:textId="6767551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1A8D59C2" w14:textId="279B7088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BB9218C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848C8EE" w14:textId="1381B6CE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B5140D5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6730F435" w14:textId="38BD94F6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5C15845F" w14:textId="30F5FDCD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408418AA" w14:textId="77777777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26B2F7AB" w14:textId="22F8F5BB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3AD420A8" w14:textId="1900197E" w:rsidR="00463B0A" w:rsidRDefault="00463B0A" w:rsidP="00463B0A">
      <w:pPr>
        <w:rPr>
          <w:rFonts w:ascii="Arial" w:eastAsia="游明朝" w:hAnsi="Arial" w:cs="Arial"/>
          <w:sz w:val="24"/>
          <w:szCs w:val="24"/>
          <w:lang w:eastAsia="ja-JP"/>
        </w:rPr>
      </w:pPr>
    </w:p>
    <w:p w14:paraId="76F59615" w14:textId="33DEB15E" w:rsidR="00463B0A" w:rsidRDefault="000112B9" w:rsidP="00463B0A">
      <w:pPr>
        <w:rPr>
          <w:rFonts w:ascii="Arial" w:eastAsia="游明朝" w:hAnsi="Arial" w:cs="Arial"/>
          <w:sz w:val="24"/>
          <w:szCs w:val="24"/>
          <w:lang w:eastAsia="ja-JP"/>
        </w:rPr>
      </w:pPr>
      <w:r>
        <w:rPr>
          <w:noProof/>
          <w:lang w:val="en-US" w:eastAsia="ja-JP"/>
        </w:rPr>
        <w:drawing>
          <wp:anchor distT="0" distB="0" distL="114300" distR="114300" simplePos="0" relativeHeight="251669504" behindDoc="0" locked="0" layoutInCell="1" allowOverlap="1" wp14:anchorId="386575EF" wp14:editId="6D4D0480">
            <wp:simplePos x="0" y="0"/>
            <wp:positionH relativeFrom="column">
              <wp:posOffset>13655040</wp:posOffset>
            </wp:positionH>
            <wp:positionV relativeFrom="paragraph">
              <wp:posOffset>107950</wp:posOffset>
            </wp:positionV>
            <wp:extent cx="525145" cy="796290"/>
            <wp:effectExtent l="0" t="0" r="8255" b="3810"/>
            <wp:wrapNone/>
            <wp:docPr id="3" name="Picture 1" descr="A drawing of a pers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A drawing of a person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40"/>
                    <a:stretch/>
                  </pic:blipFill>
                  <pic:spPr bwMode="auto">
                    <a:xfrm>
                      <a:off x="0" y="0"/>
                      <a:ext cx="525145" cy="796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83C">
        <w:rPr>
          <w:rFonts w:ascii="ＭＳ Ｐゴシック" w:eastAsia="ＭＳ Ｐゴシック" w:hAnsi="ＭＳ Ｐゴシック" w:cs="ＭＳ Ｐゴシック"/>
          <w:noProof/>
          <w:sz w:val="24"/>
          <w:szCs w:val="24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14C2F58" wp14:editId="3BBA941B">
                <wp:simplePos x="0" y="0"/>
                <wp:positionH relativeFrom="margin">
                  <wp:posOffset>7342741</wp:posOffset>
                </wp:positionH>
                <wp:positionV relativeFrom="paragraph">
                  <wp:posOffset>136953</wp:posOffset>
                </wp:positionV>
                <wp:extent cx="6158429" cy="688975"/>
                <wp:effectExtent l="0" t="0" r="13970" b="158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429" cy="688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59C02" w14:textId="51817906" w:rsidR="0053383C" w:rsidRPr="0053383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</w:pPr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重要：</w:t>
                            </w:r>
                            <w:r w:rsidRPr="0053383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 xml:space="preserve"> </w:t>
                            </w:r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指定されたフォントとサイズにてご記入ください。また、本エントリーシートのページを削除</w:t>
                            </w:r>
                            <w:proofErr w:type="gramStart"/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したり</w:t>
                            </w:r>
                            <w:proofErr w:type="gramEnd"/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追加しないでください（</w:t>
                            </w:r>
                            <w:r w:rsidRPr="0053383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A3</w:t>
                            </w:r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・</w:t>
                            </w:r>
                            <w:r w:rsidRPr="0053383C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2</w:t>
                            </w:r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ページ）。指定された文字数をこえないようにしてください。規定に則っていないご応募は審査の</w:t>
                            </w:r>
                            <w:r w:rsidR="00881D74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対象外</w:t>
                            </w:r>
                            <w:r w:rsidRPr="0053383C">
                              <w:rPr>
                                <w:rFonts w:ascii="Arial" w:hAnsi="Arial" w:cs="Arial" w:hint="eastAsia"/>
                                <w:b/>
                                <w:bCs/>
                                <w:color w:val="FF0000"/>
                                <w:sz w:val="19"/>
                                <w:szCs w:val="19"/>
                                <w:lang w:eastAsia="ja-JP"/>
                              </w:rPr>
                              <w:t>となる場合がございますのでご留意ください。</w:t>
                            </w:r>
                          </w:p>
                          <w:p w14:paraId="52C3622B" w14:textId="77777777" w:rsidR="0053383C" w:rsidRPr="0053383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2C99E4DD" w14:textId="77777777" w:rsidR="0053383C" w:rsidRPr="0053383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26EDB293" w14:textId="77777777" w:rsidR="0053383C" w:rsidRPr="0053383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07E88567" w14:textId="77777777" w:rsidR="0053383C" w:rsidRPr="0053383C" w:rsidRDefault="0053383C" w:rsidP="0053383C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C2F58" id="Text Box 6" o:spid="_x0000_s1028" type="#_x0000_t202" style="position:absolute;margin-left:578.15pt;margin-top:10.8pt;width:484.9pt;height:54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">
                <v:textbox>
                  <w:txbxContent>
                    <w:p w14:paraId="06E59C02" w14:textId="51817906" w:rsidR="0053383C" w:rsidRPr="0053383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</w:pPr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重要：</w:t>
                      </w:r>
                      <w:r w:rsidRPr="0053383C">
                        <w:rPr>
                          <w:rFonts w:ascii="Arial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 xml:space="preserve"> </w:t>
                      </w:r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指定されたフォントとサイズにてご記入ください。また、本エントリーシートのページを削除</w:t>
                      </w:r>
                      <w:proofErr w:type="gramStart"/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したり</w:t>
                      </w:r>
                      <w:proofErr w:type="gramEnd"/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追加しないでください（</w:t>
                      </w:r>
                      <w:r w:rsidRPr="0053383C">
                        <w:rPr>
                          <w:rFonts w:ascii="Arial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A3</w:t>
                      </w:r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・</w:t>
                      </w:r>
                      <w:r w:rsidRPr="0053383C">
                        <w:rPr>
                          <w:rFonts w:ascii="Arial" w:hAnsi="Arial" w:cs="Arial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2</w:t>
                      </w:r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ページ）。指定された文字数をこえないようにしてください。規定に則っていないご応募は審査の</w:t>
                      </w:r>
                      <w:r w:rsidR="00881D74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対象外</w:t>
                      </w:r>
                      <w:r w:rsidRPr="0053383C">
                        <w:rPr>
                          <w:rFonts w:ascii="Arial" w:hAnsi="Arial" w:cs="Arial" w:hint="eastAsia"/>
                          <w:b/>
                          <w:bCs/>
                          <w:color w:val="FF0000"/>
                          <w:sz w:val="19"/>
                          <w:szCs w:val="19"/>
                          <w:lang w:eastAsia="ja-JP"/>
                        </w:rPr>
                        <w:t>となる場合がございますのでご留意ください。</w:t>
                      </w:r>
                    </w:p>
                    <w:p w14:paraId="52C3622B" w14:textId="77777777" w:rsidR="0053383C" w:rsidRPr="0053383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lang w:eastAsia="ja-JP"/>
                        </w:rPr>
                      </w:pPr>
                    </w:p>
                    <w:p w14:paraId="2C99E4DD" w14:textId="77777777" w:rsidR="0053383C" w:rsidRPr="0053383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lang w:eastAsia="ja-JP"/>
                        </w:rPr>
                      </w:pPr>
                    </w:p>
                    <w:p w14:paraId="26EDB293" w14:textId="77777777" w:rsidR="0053383C" w:rsidRPr="0053383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lang w:eastAsia="ja-JP"/>
                        </w:rPr>
                      </w:pPr>
                    </w:p>
                    <w:p w14:paraId="07E88567" w14:textId="77777777" w:rsidR="0053383C" w:rsidRPr="0053383C" w:rsidRDefault="0053383C" w:rsidP="0053383C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lang w:eastAsia="ja-JP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92825" w:rsidRPr="00492825">
        <w:rPr>
          <w:rFonts w:ascii="Arial" w:eastAsia="游明朝" w:hAnsi="Arial" w:cs="Arial"/>
          <w:noProof/>
          <w:sz w:val="28"/>
          <w:szCs w:val="28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42ECF28" wp14:editId="12874595">
                <wp:simplePos x="0" y="0"/>
                <wp:positionH relativeFrom="column">
                  <wp:posOffset>1351280</wp:posOffset>
                </wp:positionH>
                <wp:positionV relativeFrom="paragraph">
                  <wp:posOffset>101600</wp:posOffset>
                </wp:positionV>
                <wp:extent cx="5655310" cy="1404620"/>
                <wp:effectExtent l="0" t="0" r="2540" b="825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3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C9266" w14:textId="17C889E8" w:rsidR="0098058D" w:rsidRPr="0098058D" w:rsidRDefault="0098058D" w:rsidP="0098058D">
                            <w:pPr>
                              <w:spacing w:after="0"/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8058D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*</w:t>
                            </w:r>
                            <w:r w:rsidRPr="0098058D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英語での記入に不安のある方は、無料機械翻訳</w:t>
                            </w:r>
                            <w:proofErr w:type="spellStart"/>
                            <w:r w:rsidRPr="0098058D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Deep</w:t>
                            </w:r>
                            <w:r w:rsidR="00DC3597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L</w:t>
                            </w:r>
                            <w:proofErr w:type="spellEnd"/>
                            <w:r w:rsidRPr="0098058D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を用い翻訳し上記にペーストください。</w:t>
                            </w:r>
                          </w:p>
                          <w:p w14:paraId="1DFCADEF" w14:textId="75095042" w:rsidR="00492825" w:rsidRPr="00492825" w:rsidRDefault="0098058D" w:rsidP="0098058D">
                            <w:pPr>
                              <w:spacing w:after="0"/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8058D">
                              <w:rPr>
                                <w:rFonts w:ascii="Arial" w:eastAsia="游明朝" w:hAnsi="Arial" w:cs="Arial"/>
                                <w:sz w:val="20"/>
                                <w:szCs w:val="20"/>
                                <w:lang w:eastAsia="ja-JP"/>
                              </w:rPr>
                              <w:t>https://www.deepl.com/ja/trans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ECF28" id="_x0000_s1029" type="#_x0000_t202" style="position:absolute;margin-left:106.4pt;margin-top:8pt;width:445.3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" stroked="f">
                <v:textbox style="mso-fit-shape-to-text:t">
                  <w:txbxContent>
                    <w:p w14:paraId="7B7C9266" w14:textId="17C889E8" w:rsidR="0098058D" w:rsidRPr="0098058D" w:rsidRDefault="0098058D" w:rsidP="0098058D">
                      <w:pPr>
                        <w:spacing w:after="0"/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</w:pPr>
                      <w:r w:rsidRPr="0098058D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*</w:t>
                      </w:r>
                      <w:r w:rsidRPr="0098058D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英語での記入に不安のある方は、無料機械翻訳</w:t>
                      </w:r>
                      <w:proofErr w:type="spellStart"/>
                      <w:r w:rsidRPr="0098058D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Deep</w:t>
                      </w:r>
                      <w:r w:rsidR="00DC3597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L</w:t>
                      </w:r>
                      <w:proofErr w:type="spellEnd"/>
                      <w:r w:rsidRPr="0098058D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を用い翻訳し上記にペーストください。</w:t>
                      </w:r>
                    </w:p>
                    <w:p w14:paraId="1DFCADEF" w14:textId="75095042" w:rsidR="00492825" w:rsidRPr="00492825" w:rsidRDefault="0098058D" w:rsidP="0098058D">
                      <w:pPr>
                        <w:spacing w:after="0"/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</w:pPr>
                      <w:r w:rsidRPr="0098058D">
                        <w:rPr>
                          <w:rFonts w:ascii="Arial" w:eastAsia="游明朝" w:hAnsi="Arial" w:cs="Arial"/>
                          <w:sz w:val="20"/>
                          <w:szCs w:val="20"/>
                          <w:lang w:eastAsia="ja-JP"/>
                        </w:rPr>
                        <w:t>https://www.deepl.com/ja/transla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  <w:r w:rsidR="0053383C">
        <w:rPr>
          <w:noProof/>
        </w:rPr>
        <w:tab/>
      </w:r>
    </w:p>
    <w:p w14:paraId="62B74055" w14:textId="6EAE3129" w:rsidR="00E72CA9" w:rsidRPr="002D13E9" w:rsidRDefault="00E72CA9" w:rsidP="00C5795C">
      <w:pPr>
        <w:rPr>
          <w:rFonts w:ascii="Arial" w:eastAsia="游明朝" w:hAnsi="Arial" w:cs="Arial"/>
          <w:sz w:val="28"/>
          <w:szCs w:val="28"/>
          <w:lang w:eastAsia="ja-JP"/>
        </w:rPr>
      </w:pPr>
    </w:p>
    <w:p w14:paraId="4E2C4F5D" w14:textId="6A787B53" w:rsidR="006212B9" w:rsidRDefault="00B30376" w:rsidP="006212B9">
      <w:pPr>
        <w:spacing w:after="0" w:line="240" w:lineRule="auto"/>
        <w:rPr>
          <w:b/>
          <w:bCs/>
          <w:noProof/>
          <w:lang w:val="en-US" w:eastAsia="ja-JP"/>
        </w:rPr>
      </w:pPr>
      <w:r>
        <w:rPr>
          <w:rFonts w:ascii="Arial" w:eastAsia="游明朝" w:hAnsi="Arial" w:cs="Arial"/>
          <w:sz w:val="18"/>
          <w:szCs w:val="18"/>
          <w:lang w:eastAsia="ja-JP"/>
        </w:rPr>
        <w:br w:type="page"/>
      </w:r>
      <w:bookmarkEnd w:id="0"/>
    </w:p>
    <w:p w14:paraId="6F57B3E0" w14:textId="20717ACB" w:rsidR="006212B9" w:rsidRPr="004167FF" w:rsidRDefault="006212B9" w:rsidP="006212B9">
      <w:pPr>
        <w:spacing w:line="240" w:lineRule="auto"/>
        <w:rPr>
          <w:b/>
          <w:bCs/>
          <w:noProof/>
          <w:lang w:val="en-US" w:eastAsia="ja-JP"/>
        </w:rPr>
        <w:sectPr w:rsidR="006212B9" w:rsidRPr="004167FF" w:rsidSect="00CA546A">
          <w:type w:val="continuous"/>
          <w:pgSz w:w="23811" w:h="16838" w:orient="landscape" w:code="8"/>
          <w:pgMar w:top="720" w:right="720" w:bottom="567" w:left="720" w:header="709" w:footer="709" w:gutter="0"/>
          <w:cols w:space="425"/>
          <w:docGrid w:linePitch="360"/>
        </w:sectPr>
      </w:pPr>
    </w:p>
    <w:p w14:paraId="1A2A0908" w14:textId="137CB2AA" w:rsidR="006212B9" w:rsidRDefault="00120071">
      <w:pPr>
        <w:rPr>
          <w:lang w:eastAsia="ja-JP"/>
        </w:rPr>
      </w:pPr>
      <w:r w:rsidRPr="000112B9">
        <w:rPr>
          <w:b/>
          <w:bCs/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AC4F1E" wp14:editId="49305086">
                <wp:simplePos x="0" y="0"/>
                <wp:positionH relativeFrom="margin">
                  <wp:posOffset>-11088</wp:posOffset>
                </wp:positionH>
                <wp:positionV relativeFrom="paragraph">
                  <wp:posOffset>223520</wp:posOffset>
                </wp:positionV>
                <wp:extent cx="14196060" cy="9588500"/>
                <wp:effectExtent l="12700" t="12700" r="15240" b="12700"/>
                <wp:wrapNone/>
                <wp:docPr id="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6060" cy="9588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0FD4C" id="Rectangle 1" o:spid="_x0000_s1026" style="position:absolute;left:0;text-align:left;margin-left:-.85pt;margin-top:17.6pt;width:1117.8pt;height:75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" filled="f" strokecolor="black [3213]" strokeweight="2.25pt">
                <w10:wrap anchorx="margin"/>
              </v:rect>
            </w:pict>
          </mc:Fallback>
        </mc:AlternateContent>
      </w:r>
      <w:r w:rsidRPr="000112B9">
        <w:rPr>
          <w:rFonts w:hint="eastAsia"/>
          <w:b/>
          <w:bCs/>
          <w:noProof/>
          <w:lang w:val="en-US" w:eastAsia="ja-JP"/>
        </w:rPr>
        <w:t xml:space="preserve">デザイン提案　</w:t>
      </w:r>
      <w:r w:rsidRPr="000112B9">
        <w:rPr>
          <w:b/>
          <w:bCs/>
          <w:noProof/>
          <w:lang w:val="en-US" w:eastAsia="ja-JP"/>
        </w:rPr>
        <w:t>(あなたの提案を文字・図・イラスト・イメージ画像などで表現ください。※審査は英語で行われますので、ここの欄は英語でご作成ください。</w:t>
      </w:r>
    </w:p>
    <w:p w14:paraId="6AADD0F0" w14:textId="71E90549" w:rsidR="006212B9" w:rsidRPr="00E955BB" w:rsidRDefault="006212B9">
      <w:pPr>
        <w:rPr>
          <w:lang w:eastAsia="ja-JP"/>
        </w:rPr>
      </w:pPr>
    </w:p>
    <w:sectPr w:rsidR="006212B9" w:rsidRPr="00E955BB" w:rsidSect="00CA546A">
      <w:pgSz w:w="23800" w:h="16820" w:orient="landscape" w:code="8"/>
      <w:pgMar w:top="720" w:right="720" w:bottom="567" w:left="720" w:header="709" w:footer="70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0734D" w14:textId="77777777" w:rsidR="003E7B63" w:rsidRDefault="003E7B63" w:rsidP="001A7221">
      <w:pPr>
        <w:spacing w:after="0" w:line="240" w:lineRule="auto"/>
      </w:pPr>
      <w:r>
        <w:separator/>
      </w:r>
    </w:p>
  </w:endnote>
  <w:endnote w:type="continuationSeparator" w:id="0">
    <w:p w14:paraId="710C37FD" w14:textId="77777777" w:rsidR="003E7B63" w:rsidRDefault="003E7B63" w:rsidP="001A7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 (本文のフォント - コンプレ">
    <w:altName w:val="ＭＳ 明朝"/>
    <w:panose1 w:val="020B0604020202020204"/>
    <w:charset w:val="80"/>
    <w:family w:val="roman"/>
    <w:pitch w:val="default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FCB31" w14:textId="77777777" w:rsidR="003E7B63" w:rsidRDefault="003E7B63" w:rsidP="001A7221">
      <w:pPr>
        <w:spacing w:after="0" w:line="240" w:lineRule="auto"/>
      </w:pPr>
      <w:r>
        <w:separator/>
      </w:r>
    </w:p>
  </w:footnote>
  <w:footnote w:type="continuationSeparator" w:id="0">
    <w:p w14:paraId="24BBFDF9" w14:textId="77777777" w:rsidR="003E7B63" w:rsidRDefault="003E7B63" w:rsidP="001A72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2726"/>
    <w:multiLevelType w:val="hybridMultilevel"/>
    <w:tmpl w:val="B7CEDA30"/>
    <w:lvl w:ilvl="0" w:tplc="E4C6FF16">
      <w:numFmt w:val="bullet"/>
      <w:lvlText w:val=""/>
      <w:lvlJc w:val="left"/>
      <w:pPr>
        <w:ind w:left="360" w:hanging="360"/>
      </w:pPr>
      <w:rPr>
        <w:rFonts w:ascii="Wingdings" w:eastAsia="游明朝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1305CC"/>
    <w:multiLevelType w:val="hybridMultilevel"/>
    <w:tmpl w:val="2252040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FFC1BF5"/>
    <w:multiLevelType w:val="hybridMultilevel"/>
    <w:tmpl w:val="7F4E518A"/>
    <w:lvl w:ilvl="0" w:tplc="8996E352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A41570B"/>
    <w:multiLevelType w:val="hybridMultilevel"/>
    <w:tmpl w:val="FC8E8D62"/>
    <w:lvl w:ilvl="0" w:tplc="04090001">
      <w:start w:val="1"/>
      <w:numFmt w:val="bullet"/>
      <w:lvlText w:val=""/>
      <w:lvlJc w:val="left"/>
      <w:pPr>
        <w:ind w:left="177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219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3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45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9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1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32" w:hanging="420"/>
      </w:pPr>
      <w:rPr>
        <w:rFonts w:ascii="Wingdings" w:hAnsi="Wingdings" w:hint="default"/>
      </w:rPr>
    </w:lvl>
  </w:abstractNum>
  <w:num w:numId="1" w16cid:durableId="1018115101">
    <w:abstractNumId w:val="2"/>
  </w:num>
  <w:num w:numId="2" w16cid:durableId="302004166">
    <w:abstractNumId w:val="0"/>
  </w:num>
  <w:num w:numId="3" w16cid:durableId="753674039">
    <w:abstractNumId w:val="3"/>
  </w:num>
  <w:num w:numId="4" w16cid:durableId="860780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jY3MzaxMDa0MDJX0lEKTi0uzszPAykwqQUADu+R2iwAAAA="/>
  </w:docVars>
  <w:rsids>
    <w:rsidRoot w:val="00463B0A"/>
    <w:rsid w:val="000112B9"/>
    <w:rsid w:val="00017C59"/>
    <w:rsid w:val="0004492E"/>
    <w:rsid w:val="0005388F"/>
    <w:rsid w:val="00082A00"/>
    <w:rsid w:val="000A508C"/>
    <w:rsid w:val="000D5F81"/>
    <w:rsid w:val="00120071"/>
    <w:rsid w:val="00131EAD"/>
    <w:rsid w:val="00177368"/>
    <w:rsid w:val="00191D45"/>
    <w:rsid w:val="001A7221"/>
    <w:rsid w:val="001E50C5"/>
    <w:rsid w:val="00223160"/>
    <w:rsid w:val="002247EB"/>
    <w:rsid w:val="0024593A"/>
    <w:rsid w:val="00295D96"/>
    <w:rsid w:val="002B1F5B"/>
    <w:rsid w:val="002D13E9"/>
    <w:rsid w:val="003433C7"/>
    <w:rsid w:val="00364B0A"/>
    <w:rsid w:val="00367AF2"/>
    <w:rsid w:val="003724BB"/>
    <w:rsid w:val="003E7B63"/>
    <w:rsid w:val="003F18C4"/>
    <w:rsid w:val="00401C68"/>
    <w:rsid w:val="004167FF"/>
    <w:rsid w:val="00424F5D"/>
    <w:rsid w:val="00463B0A"/>
    <w:rsid w:val="00473129"/>
    <w:rsid w:val="0049263B"/>
    <w:rsid w:val="00492825"/>
    <w:rsid w:val="00494756"/>
    <w:rsid w:val="004A2336"/>
    <w:rsid w:val="004A7395"/>
    <w:rsid w:val="004B0440"/>
    <w:rsid w:val="004D6CFF"/>
    <w:rsid w:val="004D7C35"/>
    <w:rsid w:val="004F056A"/>
    <w:rsid w:val="004F2D38"/>
    <w:rsid w:val="005063B4"/>
    <w:rsid w:val="005112A2"/>
    <w:rsid w:val="00532FBE"/>
    <w:rsid w:val="00533390"/>
    <w:rsid w:val="0053383C"/>
    <w:rsid w:val="005F7600"/>
    <w:rsid w:val="006104EF"/>
    <w:rsid w:val="006212B9"/>
    <w:rsid w:val="006479D5"/>
    <w:rsid w:val="00652E98"/>
    <w:rsid w:val="006901B4"/>
    <w:rsid w:val="006901E3"/>
    <w:rsid w:val="006C644A"/>
    <w:rsid w:val="00700AE9"/>
    <w:rsid w:val="00707CB1"/>
    <w:rsid w:val="007203E3"/>
    <w:rsid w:val="00742C8F"/>
    <w:rsid w:val="007436B0"/>
    <w:rsid w:val="007630AB"/>
    <w:rsid w:val="007910FD"/>
    <w:rsid w:val="007B5773"/>
    <w:rsid w:val="007C6A9B"/>
    <w:rsid w:val="00810F2C"/>
    <w:rsid w:val="008335CC"/>
    <w:rsid w:val="008506AA"/>
    <w:rsid w:val="00856D9E"/>
    <w:rsid w:val="00880E10"/>
    <w:rsid w:val="00881D74"/>
    <w:rsid w:val="0088718C"/>
    <w:rsid w:val="00897A34"/>
    <w:rsid w:val="008A2238"/>
    <w:rsid w:val="008B1ECE"/>
    <w:rsid w:val="008B73B7"/>
    <w:rsid w:val="008E6153"/>
    <w:rsid w:val="008E6D98"/>
    <w:rsid w:val="009375B4"/>
    <w:rsid w:val="00956BB2"/>
    <w:rsid w:val="00957ACE"/>
    <w:rsid w:val="0098058D"/>
    <w:rsid w:val="009B3A6E"/>
    <w:rsid w:val="009E78FB"/>
    <w:rsid w:val="00A92E76"/>
    <w:rsid w:val="00AC62E1"/>
    <w:rsid w:val="00AD68A2"/>
    <w:rsid w:val="00AE33B7"/>
    <w:rsid w:val="00B103E1"/>
    <w:rsid w:val="00B11D18"/>
    <w:rsid w:val="00B30376"/>
    <w:rsid w:val="00B46E49"/>
    <w:rsid w:val="00BB0BE5"/>
    <w:rsid w:val="00BB6B9D"/>
    <w:rsid w:val="00BD6418"/>
    <w:rsid w:val="00BF5874"/>
    <w:rsid w:val="00C050C0"/>
    <w:rsid w:val="00C37C83"/>
    <w:rsid w:val="00C549AB"/>
    <w:rsid w:val="00C5795C"/>
    <w:rsid w:val="00CA546A"/>
    <w:rsid w:val="00CB7143"/>
    <w:rsid w:val="00CB7B06"/>
    <w:rsid w:val="00CE49F1"/>
    <w:rsid w:val="00CF0901"/>
    <w:rsid w:val="00D02670"/>
    <w:rsid w:val="00D2629F"/>
    <w:rsid w:val="00D62BBC"/>
    <w:rsid w:val="00D76394"/>
    <w:rsid w:val="00D85414"/>
    <w:rsid w:val="00DA35B6"/>
    <w:rsid w:val="00DC3597"/>
    <w:rsid w:val="00DE6661"/>
    <w:rsid w:val="00E17D8C"/>
    <w:rsid w:val="00E253D0"/>
    <w:rsid w:val="00E356B6"/>
    <w:rsid w:val="00E529B2"/>
    <w:rsid w:val="00E53B74"/>
    <w:rsid w:val="00E635E2"/>
    <w:rsid w:val="00E72CA9"/>
    <w:rsid w:val="00E955BB"/>
    <w:rsid w:val="00E96AD7"/>
    <w:rsid w:val="00EA4012"/>
    <w:rsid w:val="00EB7B2C"/>
    <w:rsid w:val="00ED30BC"/>
    <w:rsid w:val="00F0316C"/>
    <w:rsid w:val="00F73BE9"/>
    <w:rsid w:val="00F772E6"/>
    <w:rsid w:val="00FD67FB"/>
    <w:rsid w:val="00FE5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0559ABD"/>
  <w14:defaultImageDpi w14:val="32767"/>
  <w15:chartTrackingRefBased/>
  <w15:docId w15:val="{4017F5ED-0425-184A-9995-AD9595DFB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 (本文のフォント - コンプレ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50C0"/>
    <w:pPr>
      <w:spacing w:after="160" w:line="259" w:lineRule="auto"/>
    </w:pPr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3B0A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63B0A"/>
    <w:pPr>
      <w:ind w:leftChars="400" w:left="840"/>
    </w:pPr>
  </w:style>
  <w:style w:type="character" w:styleId="a5">
    <w:name w:val="Strong"/>
    <w:basedOn w:val="a0"/>
    <w:uiPriority w:val="22"/>
    <w:qFormat/>
    <w:rsid w:val="00463B0A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E955B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E955BB"/>
    <w:rPr>
      <w:rFonts w:asciiTheme="majorHAnsi" w:eastAsiaTheme="majorEastAsia" w:hAnsiTheme="majorHAnsi" w:cstheme="majorBidi"/>
      <w:kern w:val="0"/>
      <w:sz w:val="18"/>
      <w:szCs w:val="18"/>
      <w:lang w:val="en-SG" w:eastAsia="zh-CN"/>
    </w:rPr>
  </w:style>
  <w:style w:type="character" w:styleId="a8">
    <w:name w:val="Hyperlink"/>
    <w:basedOn w:val="a0"/>
    <w:uiPriority w:val="99"/>
    <w:unhideWhenUsed/>
    <w:rsid w:val="00E72CA9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  <w:style w:type="paragraph" w:styleId="ab">
    <w:name w:val="footer"/>
    <w:basedOn w:val="a"/>
    <w:link w:val="ac"/>
    <w:uiPriority w:val="99"/>
    <w:unhideWhenUsed/>
    <w:rsid w:val="001A722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1A7221"/>
    <w:rPr>
      <w:rFonts w:asciiTheme="minorHAnsi" w:eastAsiaTheme="minorEastAsia" w:hAnsiTheme="minorHAnsi" w:cstheme="minorBidi"/>
      <w:kern w:val="0"/>
      <w:sz w:val="22"/>
      <w:szCs w:val="22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82A6365EB5D8894A8FC1964D950E30EF" ma:contentTypeVersion="13" ma:contentTypeDescription="新しいドキュメントを作成します。" ma:contentTypeScope="" ma:versionID="7c1137bc2233a92e9fa17616e3b1660f">
  <xsd:schema xmlns:xsd="http://www.w3.org/2001/XMLSchema" xmlns:xs="http://www.w3.org/2001/XMLSchema" xmlns:p="http://schemas.microsoft.com/office/2006/metadata/properties" xmlns:ns2="9259ce2d-dd9f-4820-89a9-f13d13cd234f" xmlns:ns3="c936737d-9590-4f21-aacd-8f31e67a6858" targetNamespace="http://schemas.microsoft.com/office/2006/metadata/properties" ma:root="true" ma:fieldsID="d30788e7ece787ea2d904c91574ef468" ns2:_="" ns3:_="">
    <xsd:import namespace="9259ce2d-dd9f-4820-89a9-f13d13cd234f"/>
    <xsd:import namespace="c936737d-9590-4f21-aacd-8f31e67a68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9ce2d-dd9f-4820-89a9-f13d13cd2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6ebeabc6-1c0c-4751-aeab-3e30fad09a7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6737d-9590-4f21-aacd-8f31e67a6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e51ae0-61e3-48f5-9d3d-f05f5935562a}" ma:internalName="TaxCatchAll" ma:showField="CatchAllData" ma:web="c936737d-9590-4f21-aacd-8f31e67a68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A4C8F-B948-4B12-9A3E-FC6B5BB6FD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9ce2d-dd9f-4820-89a9-f13d13cd234f"/>
    <ds:schemaRef ds:uri="c936737d-9590-4f21-aacd-8f31e67a6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FC160F-CD6E-45E2-A792-CDB17E0964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0266D6-738D-497A-9965-60689CB78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anfang zhang</cp:lastModifiedBy>
  <cp:revision>3</cp:revision>
  <cp:lastPrinted>2021-05-14T05:14:00Z</cp:lastPrinted>
  <dcterms:created xsi:type="dcterms:W3CDTF">2023-09-22T04:46:00Z</dcterms:created>
  <dcterms:modified xsi:type="dcterms:W3CDTF">2023-09-22T04:48:00Z</dcterms:modified>
</cp:coreProperties>
</file>